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DE7E75" w14:textId="00484DE1" w:rsidR="00140E44" w:rsidRDefault="00F8737E" w:rsidP="00AB34CC">
      <w:pPr>
        <w:pStyle w:val="a6"/>
        <w:spacing w:after="480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TITL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end"/>
      </w:r>
      <w:r w:rsidR="005B64DA">
        <w:rPr>
          <w:rFonts w:hint="eastAsia"/>
          <w:lang w:eastAsia="ja-JP"/>
        </w:rPr>
        <w:t>表紙の</w:t>
      </w:r>
      <w:r w:rsidR="003F3856">
        <w:rPr>
          <w:lang w:eastAsia="ja-JP"/>
        </w:rPr>
        <w:br/>
      </w:r>
      <w:r w:rsidR="005B64DA">
        <w:rPr>
          <w:rFonts w:hint="eastAsia"/>
          <w:lang w:eastAsia="ja-JP"/>
        </w:rPr>
        <w:t>表題</w:t>
      </w:r>
      <w:r w:rsidR="00FA4A4B">
        <w:rPr>
          <w:lang w:eastAsia="ja-JP"/>
        </w:rPr>
        <w:br/>
      </w:r>
    </w:p>
    <w:p w14:paraId="47502EC7" w14:textId="3B628E8E" w:rsidR="00387D77" w:rsidRDefault="005F6E24" w:rsidP="008D3427">
      <w:pPr>
        <w:pStyle w:val="Author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AUTHOR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Kazuki</w:t>
      </w:r>
      <w:r>
        <w:rPr>
          <w:lang w:eastAsia="ja-JP"/>
        </w:rPr>
        <w:fldChar w:fldCharType="end"/>
      </w:r>
    </w:p>
    <w:p w14:paraId="709B1D3E" w14:textId="695539D5" w:rsidR="00EA7720" w:rsidRDefault="005B64DA" w:rsidP="008D3427">
      <w:pPr>
        <w:pStyle w:val="aa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CREATEDAT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2015/10/16 1:19:00</w:t>
      </w:r>
      <w:r>
        <w:rPr>
          <w:lang w:eastAsia="ja-JP"/>
        </w:rPr>
        <w:fldChar w:fldCharType="end"/>
      </w:r>
      <w:r w:rsidR="005419EF">
        <w:rPr>
          <w:rFonts w:hint="eastAsia"/>
          <w:lang w:eastAsia="ja-JP"/>
        </w:rPr>
        <w:t>CREATEDATE</w:t>
      </w:r>
    </w:p>
    <w:p w14:paraId="0598A023" w14:textId="0A71678D" w:rsidR="003C6E14" w:rsidRPr="003C6E14" w:rsidRDefault="003C6E14" w:rsidP="008D3427">
      <w:pPr>
        <w:pStyle w:val="Abstract"/>
        <w:rPr>
          <w:lang w:eastAsia="ja-JP"/>
        </w:rPr>
      </w:pPr>
      <w:r>
        <w:rPr>
          <w:rFonts w:hint="eastAsia"/>
          <w:lang w:eastAsia="ja-JP"/>
        </w:rPr>
        <w:t>A</w:t>
      </w:r>
      <w:r>
        <w:rPr>
          <w:lang w:eastAsia="ja-JP"/>
        </w:rPr>
        <w:t>bstract</w:t>
      </w:r>
    </w:p>
    <w:p w14:paraId="17702166" w14:textId="1A8BC3EB" w:rsidR="00CE2CFE" w:rsidRPr="00736DA0" w:rsidRDefault="00EA7720" w:rsidP="00736DA0">
      <w:pPr>
        <w:rPr>
          <w:b/>
          <w:sz w:val="40"/>
          <w:lang w:eastAsia="ja-JP"/>
        </w:rPr>
      </w:pPr>
      <w:r>
        <w:rPr>
          <w:lang w:eastAsia="ja-JP"/>
        </w:rPr>
        <w:br w:type="page"/>
      </w:r>
    </w:p>
    <w:p w14:paraId="69B13377" w14:textId="5CF745AE" w:rsidR="007134D2" w:rsidRDefault="007134D2">
      <w:pPr>
        <w:pStyle w:val="11"/>
        <w:tabs>
          <w:tab w:val="left" w:pos="400"/>
          <w:tab w:val="right" w:leader="dot" w:pos="8148"/>
        </w:tabs>
        <w:rPr>
          <w:rFonts w:eastAsiaTheme="minorEastAsia" w:hAnsiTheme="minorHAnsi"/>
          <w:b w:val="0"/>
          <w:bCs w:val="0"/>
          <w:caps w:val="0"/>
          <w:noProof/>
          <w:kern w:val="2"/>
          <w:sz w:val="21"/>
          <w:szCs w:val="24"/>
          <w:lang w:eastAsia="ja-JP"/>
        </w:rPr>
      </w:pPr>
      <w:r>
        <w:rPr>
          <w:lang w:eastAsia="ja-JP"/>
        </w:rPr>
        <w:lastRenderedPageBreak/>
        <w:fldChar w:fldCharType="begin"/>
      </w:r>
      <w:r>
        <w:rPr>
          <w:lang w:eastAsia="ja-JP"/>
        </w:rPr>
        <w:instrText xml:space="preserve"> TOC \o "1-3" \h \z \u </w:instrText>
      </w:r>
      <w:r>
        <w:rPr>
          <w:lang w:eastAsia="ja-JP"/>
        </w:rPr>
        <w:fldChar w:fldCharType="separate"/>
      </w:r>
      <w:hyperlink w:anchor="_Toc535267732" w:history="1">
        <w:r w:rsidRPr="008F5E83">
          <w:rPr>
            <w:rStyle w:val="af1"/>
            <w:noProof/>
          </w:rPr>
          <w:t>1</w:t>
        </w:r>
        <w:r>
          <w:rPr>
            <w:rFonts w:eastAsiaTheme="minorEastAsia" w:hAnsiTheme="minorHAnsi"/>
            <w:b w:val="0"/>
            <w:bCs w:val="0"/>
            <w:caps w:val="0"/>
            <w:noProof/>
            <w:kern w:val="2"/>
            <w:sz w:val="21"/>
            <w:szCs w:val="24"/>
            <w:lang w:eastAsia="ja-JP"/>
          </w:rPr>
          <w:tab/>
        </w:r>
        <w:r w:rsidRPr="008F5E83">
          <w:rPr>
            <w:rStyle w:val="af1"/>
            <w:noProof/>
          </w:rPr>
          <w:t>Heading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2677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E1043DB" w14:textId="5E83B5BC" w:rsidR="007134D2" w:rsidRDefault="009B0110">
      <w:pPr>
        <w:pStyle w:val="26"/>
        <w:tabs>
          <w:tab w:val="left" w:pos="800"/>
          <w:tab w:val="right" w:leader="dot" w:pos="8148"/>
        </w:tabs>
        <w:rPr>
          <w:rFonts w:eastAsiaTheme="minorEastAsia" w:hAnsiTheme="minorHAnsi"/>
          <w:smallCaps w:val="0"/>
          <w:noProof/>
          <w:kern w:val="2"/>
          <w:sz w:val="21"/>
          <w:szCs w:val="24"/>
          <w:lang w:eastAsia="ja-JP"/>
        </w:rPr>
      </w:pPr>
      <w:hyperlink w:anchor="_Toc535267733" w:history="1">
        <w:r w:rsidR="007134D2" w:rsidRPr="008F5E83">
          <w:rPr>
            <w:rStyle w:val="af1"/>
            <w:noProof/>
            <w:lang w:eastAsia="ja-JP"/>
          </w:rPr>
          <w:t>1.1</w:t>
        </w:r>
        <w:r w:rsidR="007134D2">
          <w:rPr>
            <w:rFonts w:eastAsiaTheme="minorEastAsia" w:hAnsiTheme="minorHAnsi"/>
            <w:smallCaps w:val="0"/>
            <w:noProof/>
            <w:kern w:val="2"/>
            <w:sz w:val="21"/>
            <w:szCs w:val="24"/>
            <w:lang w:eastAsia="ja-JP"/>
          </w:rPr>
          <w:tab/>
        </w:r>
        <w:r w:rsidR="007134D2" w:rsidRPr="008F5E83">
          <w:rPr>
            <w:rStyle w:val="af1"/>
            <w:noProof/>
            <w:lang w:eastAsia="ja-JP"/>
          </w:rPr>
          <w:t xml:space="preserve">Heading </w:t>
        </w:r>
        <w:r w:rsidR="007134D2" w:rsidRPr="008F5E83">
          <w:rPr>
            <w:rStyle w:val="af1"/>
            <w:rFonts w:ascii="Source Code Pro" w:eastAsia="Source Han Sans" w:hAnsi="Source Code Pro"/>
            <w:noProof/>
            <w:shd w:val="thinDiagStripe" w:color="A6A6A6" w:themeColor="background1" w:themeShade="A6" w:fill="auto"/>
          </w:rPr>
          <w:t>2</w:t>
        </w:r>
        <w:r w:rsidR="007134D2">
          <w:rPr>
            <w:noProof/>
            <w:webHidden/>
          </w:rPr>
          <w:tab/>
        </w:r>
        <w:r w:rsidR="007134D2">
          <w:rPr>
            <w:noProof/>
            <w:webHidden/>
          </w:rPr>
          <w:fldChar w:fldCharType="begin"/>
        </w:r>
        <w:r w:rsidR="007134D2">
          <w:rPr>
            <w:noProof/>
            <w:webHidden/>
          </w:rPr>
          <w:instrText xml:space="preserve"> PAGEREF _Toc535267733 \h </w:instrText>
        </w:r>
        <w:r w:rsidR="007134D2">
          <w:rPr>
            <w:noProof/>
            <w:webHidden/>
          </w:rPr>
        </w:r>
        <w:r w:rsidR="007134D2">
          <w:rPr>
            <w:noProof/>
            <w:webHidden/>
          </w:rPr>
          <w:fldChar w:fldCharType="separate"/>
        </w:r>
        <w:r w:rsidR="007134D2">
          <w:rPr>
            <w:noProof/>
            <w:webHidden/>
          </w:rPr>
          <w:t>4</w:t>
        </w:r>
        <w:r w:rsidR="007134D2">
          <w:rPr>
            <w:noProof/>
            <w:webHidden/>
          </w:rPr>
          <w:fldChar w:fldCharType="end"/>
        </w:r>
      </w:hyperlink>
    </w:p>
    <w:p w14:paraId="61080A6A" w14:textId="1BCC308E" w:rsidR="007134D2" w:rsidRDefault="009B0110">
      <w:pPr>
        <w:pStyle w:val="32"/>
        <w:tabs>
          <w:tab w:val="left" w:pos="1200"/>
          <w:tab w:val="right" w:leader="dot" w:pos="8148"/>
        </w:tabs>
        <w:rPr>
          <w:rFonts w:eastAsiaTheme="minorEastAsia" w:hAnsiTheme="minorHAnsi"/>
          <w:i w:val="0"/>
          <w:iCs w:val="0"/>
          <w:noProof/>
          <w:kern w:val="2"/>
          <w:sz w:val="21"/>
          <w:szCs w:val="24"/>
          <w:lang w:eastAsia="ja-JP"/>
        </w:rPr>
      </w:pPr>
      <w:hyperlink w:anchor="_Toc535267734" w:history="1">
        <w:r w:rsidR="007134D2" w:rsidRPr="008F5E83">
          <w:rPr>
            <w:rStyle w:val="af1"/>
            <w:noProof/>
            <w:lang w:eastAsia="ja-JP"/>
          </w:rPr>
          <w:t>1.1.1</w:t>
        </w:r>
        <w:r w:rsidR="007134D2">
          <w:rPr>
            <w:rFonts w:eastAsiaTheme="minorEastAsia" w:hAnsiTheme="minorHAnsi"/>
            <w:i w:val="0"/>
            <w:iCs w:val="0"/>
            <w:noProof/>
            <w:kern w:val="2"/>
            <w:sz w:val="21"/>
            <w:szCs w:val="24"/>
            <w:lang w:eastAsia="ja-JP"/>
          </w:rPr>
          <w:tab/>
        </w:r>
        <w:r w:rsidR="007134D2" w:rsidRPr="008F5E83">
          <w:rPr>
            <w:rStyle w:val="af1"/>
            <w:noProof/>
            <w:lang w:eastAsia="ja-JP"/>
          </w:rPr>
          <w:t>Heading 3</w:t>
        </w:r>
        <w:r w:rsidR="007134D2">
          <w:rPr>
            <w:noProof/>
            <w:webHidden/>
          </w:rPr>
          <w:tab/>
        </w:r>
        <w:r w:rsidR="007134D2">
          <w:rPr>
            <w:noProof/>
            <w:webHidden/>
          </w:rPr>
          <w:fldChar w:fldCharType="begin"/>
        </w:r>
        <w:r w:rsidR="007134D2">
          <w:rPr>
            <w:noProof/>
            <w:webHidden/>
          </w:rPr>
          <w:instrText xml:space="preserve"> PAGEREF _Toc535267734 \h </w:instrText>
        </w:r>
        <w:r w:rsidR="007134D2">
          <w:rPr>
            <w:noProof/>
            <w:webHidden/>
          </w:rPr>
        </w:r>
        <w:r w:rsidR="007134D2">
          <w:rPr>
            <w:noProof/>
            <w:webHidden/>
          </w:rPr>
          <w:fldChar w:fldCharType="separate"/>
        </w:r>
        <w:r w:rsidR="007134D2">
          <w:rPr>
            <w:noProof/>
            <w:webHidden/>
          </w:rPr>
          <w:t>4</w:t>
        </w:r>
        <w:r w:rsidR="007134D2">
          <w:rPr>
            <w:noProof/>
            <w:webHidden/>
          </w:rPr>
          <w:fldChar w:fldCharType="end"/>
        </w:r>
      </w:hyperlink>
    </w:p>
    <w:p w14:paraId="0C8466E4" w14:textId="77EC2C3A" w:rsidR="007134D2" w:rsidRDefault="009B0110">
      <w:pPr>
        <w:pStyle w:val="11"/>
        <w:tabs>
          <w:tab w:val="right" w:leader="dot" w:pos="8148"/>
        </w:tabs>
        <w:rPr>
          <w:rFonts w:eastAsiaTheme="minorEastAsia" w:hAnsiTheme="minorHAnsi"/>
          <w:b w:val="0"/>
          <w:bCs w:val="0"/>
          <w:caps w:val="0"/>
          <w:noProof/>
          <w:kern w:val="2"/>
          <w:sz w:val="21"/>
          <w:szCs w:val="24"/>
          <w:lang w:eastAsia="ja-JP"/>
        </w:rPr>
      </w:pPr>
      <w:hyperlink w:anchor="_Toc535267735" w:history="1">
        <w:r w:rsidR="007134D2" w:rsidRPr="008F5E83">
          <w:rPr>
            <w:rStyle w:val="af1"/>
            <w:noProof/>
          </w:rPr>
          <w:t>Unnu</w:t>
        </w:r>
        <w:r w:rsidR="007134D2" w:rsidRPr="008F5E83">
          <w:rPr>
            <w:rStyle w:val="af1"/>
            <w:rFonts w:ascii="Source Code Pro" w:eastAsia="Source Han Sans" w:hAnsi="Source Code Pro"/>
            <w:noProof/>
            <w:shd w:val="thinDiagStripe" w:color="A6A6A6" w:themeColor="background1" w:themeShade="A6" w:fill="auto"/>
          </w:rPr>
          <w:t>m</w:t>
        </w:r>
        <w:r w:rsidR="007134D2" w:rsidRPr="008F5E83">
          <w:rPr>
            <w:rStyle w:val="af1"/>
            <w:noProof/>
          </w:rPr>
          <w:t>bered</w:t>
        </w:r>
        <w:r w:rsidR="007134D2">
          <w:rPr>
            <w:noProof/>
            <w:webHidden/>
          </w:rPr>
          <w:tab/>
        </w:r>
        <w:r w:rsidR="007134D2">
          <w:rPr>
            <w:noProof/>
            <w:webHidden/>
          </w:rPr>
          <w:fldChar w:fldCharType="begin"/>
        </w:r>
        <w:r w:rsidR="007134D2">
          <w:rPr>
            <w:noProof/>
            <w:webHidden/>
          </w:rPr>
          <w:instrText xml:space="preserve"> PAGEREF _Toc535267735 \h </w:instrText>
        </w:r>
        <w:r w:rsidR="007134D2">
          <w:rPr>
            <w:noProof/>
            <w:webHidden/>
          </w:rPr>
        </w:r>
        <w:r w:rsidR="007134D2">
          <w:rPr>
            <w:noProof/>
            <w:webHidden/>
          </w:rPr>
          <w:fldChar w:fldCharType="separate"/>
        </w:r>
        <w:r w:rsidR="007134D2">
          <w:rPr>
            <w:noProof/>
            <w:webHidden/>
          </w:rPr>
          <w:t>5</w:t>
        </w:r>
        <w:r w:rsidR="007134D2">
          <w:rPr>
            <w:noProof/>
            <w:webHidden/>
          </w:rPr>
          <w:fldChar w:fldCharType="end"/>
        </w:r>
      </w:hyperlink>
    </w:p>
    <w:p w14:paraId="4E6BFF43" w14:textId="454F415E" w:rsidR="007134D2" w:rsidRDefault="009B0110">
      <w:pPr>
        <w:pStyle w:val="26"/>
        <w:tabs>
          <w:tab w:val="right" w:leader="dot" w:pos="8148"/>
        </w:tabs>
        <w:rPr>
          <w:rFonts w:eastAsiaTheme="minorEastAsia" w:hAnsiTheme="minorHAnsi"/>
          <w:smallCaps w:val="0"/>
          <w:noProof/>
          <w:kern w:val="2"/>
          <w:sz w:val="21"/>
          <w:szCs w:val="24"/>
          <w:lang w:eastAsia="ja-JP"/>
        </w:rPr>
      </w:pPr>
      <w:hyperlink w:anchor="_Toc535267736" w:history="1">
        <w:r w:rsidR="007134D2" w:rsidRPr="008F5E83">
          <w:rPr>
            <w:rStyle w:val="af1"/>
            <w:noProof/>
          </w:rPr>
          <w:t>Unnumbered 2</w:t>
        </w:r>
        <w:r w:rsidR="007134D2">
          <w:rPr>
            <w:noProof/>
            <w:webHidden/>
          </w:rPr>
          <w:tab/>
        </w:r>
        <w:r w:rsidR="007134D2">
          <w:rPr>
            <w:noProof/>
            <w:webHidden/>
          </w:rPr>
          <w:fldChar w:fldCharType="begin"/>
        </w:r>
        <w:r w:rsidR="007134D2">
          <w:rPr>
            <w:noProof/>
            <w:webHidden/>
          </w:rPr>
          <w:instrText xml:space="preserve"> PAGEREF _Toc535267736 \h </w:instrText>
        </w:r>
        <w:r w:rsidR="007134D2">
          <w:rPr>
            <w:noProof/>
            <w:webHidden/>
          </w:rPr>
        </w:r>
        <w:r w:rsidR="007134D2">
          <w:rPr>
            <w:noProof/>
            <w:webHidden/>
          </w:rPr>
          <w:fldChar w:fldCharType="separate"/>
        </w:r>
        <w:r w:rsidR="007134D2">
          <w:rPr>
            <w:noProof/>
            <w:webHidden/>
          </w:rPr>
          <w:t>5</w:t>
        </w:r>
        <w:r w:rsidR="007134D2">
          <w:rPr>
            <w:noProof/>
            <w:webHidden/>
          </w:rPr>
          <w:fldChar w:fldCharType="end"/>
        </w:r>
      </w:hyperlink>
    </w:p>
    <w:p w14:paraId="202C7D4A" w14:textId="2F658D51" w:rsidR="007134D2" w:rsidRDefault="009B0110">
      <w:pPr>
        <w:pStyle w:val="32"/>
        <w:tabs>
          <w:tab w:val="right" w:leader="dot" w:pos="8148"/>
        </w:tabs>
        <w:rPr>
          <w:rFonts w:eastAsiaTheme="minorEastAsia" w:hAnsiTheme="minorHAnsi"/>
          <w:i w:val="0"/>
          <w:iCs w:val="0"/>
          <w:noProof/>
          <w:kern w:val="2"/>
          <w:sz w:val="21"/>
          <w:szCs w:val="24"/>
          <w:lang w:eastAsia="ja-JP"/>
        </w:rPr>
      </w:pPr>
      <w:hyperlink w:anchor="_Toc535267737" w:history="1">
        <w:r w:rsidR="007134D2" w:rsidRPr="008F5E83">
          <w:rPr>
            <w:rStyle w:val="af1"/>
            <w:noProof/>
          </w:rPr>
          <w:t>Unnumbered 3</w:t>
        </w:r>
        <w:r w:rsidR="007134D2">
          <w:rPr>
            <w:noProof/>
            <w:webHidden/>
          </w:rPr>
          <w:tab/>
        </w:r>
        <w:r w:rsidR="007134D2">
          <w:rPr>
            <w:noProof/>
            <w:webHidden/>
          </w:rPr>
          <w:fldChar w:fldCharType="begin"/>
        </w:r>
        <w:r w:rsidR="007134D2">
          <w:rPr>
            <w:noProof/>
            <w:webHidden/>
          </w:rPr>
          <w:instrText xml:space="preserve"> PAGEREF _Toc535267737 \h </w:instrText>
        </w:r>
        <w:r w:rsidR="007134D2">
          <w:rPr>
            <w:noProof/>
            <w:webHidden/>
          </w:rPr>
        </w:r>
        <w:r w:rsidR="007134D2">
          <w:rPr>
            <w:noProof/>
            <w:webHidden/>
          </w:rPr>
          <w:fldChar w:fldCharType="separate"/>
        </w:r>
        <w:r w:rsidR="007134D2">
          <w:rPr>
            <w:noProof/>
            <w:webHidden/>
          </w:rPr>
          <w:t>5</w:t>
        </w:r>
        <w:r w:rsidR="007134D2">
          <w:rPr>
            <w:noProof/>
            <w:webHidden/>
          </w:rPr>
          <w:fldChar w:fldCharType="end"/>
        </w:r>
      </w:hyperlink>
    </w:p>
    <w:p w14:paraId="65CF5274" w14:textId="268E6227" w:rsidR="007134D2" w:rsidRDefault="009B0110">
      <w:pPr>
        <w:pStyle w:val="11"/>
        <w:tabs>
          <w:tab w:val="right" w:leader="dot" w:pos="8148"/>
        </w:tabs>
        <w:rPr>
          <w:rFonts w:eastAsiaTheme="minorEastAsia" w:hAnsiTheme="minorHAnsi"/>
          <w:b w:val="0"/>
          <w:bCs w:val="0"/>
          <w:caps w:val="0"/>
          <w:noProof/>
          <w:kern w:val="2"/>
          <w:sz w:val="21"/>
          <w:szCs w:val="24"/>
          <w:lang w:eastAsia="ja-JP"/>
        </w:rPr>
      </w:pPr>
      <w:hyperlink w:anchor="_Toc535267738" w:history="1">
        <w:r w:rsidR="007134D2" w:rsidRPr="008F5E83">
          <w:rPr>
            <w:rStyle w:val="af1"/>
            <w:noProof/>
          </w:rPr>
          <w:t>2</w:t>
        </w:r>
        <w:r w:rsidR="007134D2">
          <w:rPr>
            <w:noProof/>
            <w:webHidden/>
          </w:rPr>
          <w:tab/>
        </w:r>
        <w:r w:rsidR="007134D2">
          <w:rPr>
            <w:noProof/>
            <w:webHidden/>
          </w:rPr>
          <w:fldChar w:fldCharType="begin"/>
        </w:r>
        <w:r w:rsidR="007134D2">
          <w:rPr>
            <w:noProof/>
            <w:webHidden/>
          </w:rPr>
          <w:instrText xml:space="preserve"> PAGEREF _Toc535267738 \h </w:instrText>
        </w:r>
        <w:r w:rsidR="007134D2">
          <w:rPr>
            <w:noProof/>
            <w:webHidden/>
          </w:rPr>
        </w:r>
        <w:r w:rsidR="007134D2">
          <w:rPr>
            <w:noProof/>
            <w:webHidden/>
          </w:rPr>
          <w:fldChar w:fldCharType="separate"/>
        </w:r>
        <w:r w:rsidR="007134D2">
          <w:rPr>
            <w:noProof/>
            <w:webHidden/>
          </w:rPr>
          <w:t>6</w:t>
        </w:r>
        <w:r w:rsidR="007134D2">
          <w:rPr>
            <w:noProof/>
            <w:webHidden/>
          </w:rPr>
          <w:fldChar w:fldCharType="end"/>
        </w:r>
      </w:hyperlink>
    </w:p>
    <w:p w14:paraId="5D9B0C6C" w14:textId="7FC98295" w:rsidR="007134D2" w:rsidRDefault="009B0110">
      <w:pPr>
        <w:pStyle w:val="26"/>
        <w:tabs>
          <w:tab w:val="left" w:pos="800"/>
          <w:tab w:val="right" w:leader="dot" w:pos="8148"/>
        </w:tabs>
        <w:rPr>
          <w:rFonts w:eastAsiaTheme="minorEastAsia" w:hAnsiTheme="minorHAnsi"/>
          <w:smallCaps w:val="0"/>
          <w:noProof/>
          <w:kern w:val="2"/>
          <w:sz w:val="21"/>
          <w:szCs w:val="24"/>
          <w:lang w:eastAsia="ja-JP"/>
        </w:rPr>
      </w:pPr>
      <w:hyperlink w:anchor="_Toc535267739" w:history="1">
        <w:r w:rsidR="007134D2" w:rsidRPr="008F5E83">
          <w:rPr>
            <w:rStyle w:val="af1"/>
            <w:noProof/>
            <w:lang w:eastAsia="ja-JP"/>
          </w:rPr>
          <w:t>2.1</w:t>
        </w:r>
        <w:r w:rsidR="007134D2">
          <w:rPr>
            <w:rFonts w:eastAsiaTheme="minorEastAsia" w:hAnsiTheme="minorHAnsi"/>
            <w:smallCaps w:val="0"/>
            <w:noProof/>
            <w:kern w:val="2"/>
            <w:sz w:val="21"/>
            <w:szCs w:val="24"/>
            <w:lang w:eastAsia="ja-JP"/>
          </w:rPr>
          <w:tab/>
        </w:r>
        <w:r w:rsidR="007134D2" w:rsidRPr="008F5E83">
          <w:rPr>
            <w:rStyle w:val="af1"/>
            <w:noProof/>
            <w:lang w:eastAsia="ja-JP"/>
          </w:rPr>
          <w:t>Hoge</w:t>
        </w:r>
        <w:r w:rsidR="007134D2">
          <w:rPr>
            <w:noProof/>
            <w:webHidden/>
          </w:rPr>
          <w:tab/>
        </w:r>
        <w:r w:rsidR="007134D2">
          <w:rPr>
            <w:noProof/>
            <w:webHidden/>
          </w:rPr>
          <w:fldChar w:fldCharType="begin"/>
        </w:r>
        <w:r w:rsidR="007134D2">
          <w:rPr>
            <w:noProof/>
            <w:webHidden/>
          </w:rPr>
          <w:instrText xml:space="preserve"> PAGEREF _Toc535267739 \h </w:instrText>
        </w:r>
        <w:r w:rsidR="007134D2">
          <w:rPr>
            <w:noProof/>
            <w:webHidden/>
          </w:rPr>
        </w:r>
        <w:r w:rsidR="007134D2">
          <w:rPr>
            <w:noProof/>
            <w:webHidden/>
          </w:rPr>
          <w:fldChar w:fldCharType="separate"/>
        </w:r>
        <w:r w:rsidR="007134D2">
          <w:rPr>
            <w:noProof/>
            <w:webHidden/>
          </w:rPr>
          <w:t>7</w:t>
        </w:r>
        <w:r w:rsidR="007134D2">
          <w:rPr>
            <w:noProof/>
            <w:webHidden/>
          </w:rPr>
          <w:fldChar w:fldCharType="end"/>
        </w:r>
      </w:hyperlink>
    </w:p>
    <w:p w14:paraId="33828CA5" w14:textId="76F38456" w:rsidR="00736DA0" w:rsidRPr="00857E29" w:rsidRDefault="007134D2" w:rsidP="00736DA0">
      <w:pPr>
        <w:rPr>
          <w:rFonts w:cstheme="majorBidi"/>
          <w:b/>
          <w:bCs/>
          <w:color w:val="000000" w:themeColor="text1"/>
          <w:sz w:val="24"/>
          <w:lang w:eastAsia="ja-JP"/>
        </w:rPr>
      </w:pPr>
      <w:r>
        <w:rPr>
          <w:lang w:eastAsia="ja-JP"/>
        </w:rPr>
        <w:fldChar w:fldCharType="end"/>
      </w:r>
      <w:r w:rsidR="00736DA0">
        <w:rPr>
          <w:lang w:eastAsia="ja-JP"/>
        </w:rPr>
        <w:br w:type="page"/>
      </w:r>
    </w:p>
    <w:p w14:paraId="53A382C2" w14:textId="77777777" w:rsidR="003F3856" w:rsidRDefault="003F3856" w:rsidP="00736DA0">
      <w:pPr>
        <w:rPr>
          <w:lang w:eastAsia="ja-JP"/>
        </w:rPr>
      </w:pPr>
    </w:p>
    <w:p w14:paraId="2F389A11" w14:textId="34E1C085" w:rsidR="00AC47D2" w:rsidRPr="00736DA0" w:rsidRDefault="00AC47D2" w:rsidP="00736DA0">
      <w:pPr>
        <w:rPr>
          <w:lang w:eastAsia="ja-JP"/>
        </w:rPr>
        <w:sectPr w:rsidR="00AC47D2" w:rsidRPr="00736DA0" w:rsidSect="00736DA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0318" w:h="14570" w:code="13"/>
          <w:pgMar w:top="1440" w:right="1080" w:bottom="1440" w:left="1080" w:header="851" w:footer="992" w:gutter="0"/>
          <w:pgNumType w:start="0"/>
          <w:cols w:space="425"/>
          <w:titlePg/>
          <w:docGrid w:linePitch="300" w:charSpace="-4333"/>
        </w:sectPr>
      </w:pPr>
    </w:p>
    <w:p w14:paraId="1C0968D5" w14:textId="6000FDAD" w:rsidR="00EF0C6F" w:rsidRPr="00515D2E" w:rsidRDefault="00EF0C6F" w:rsidP="00CA0677"/>
    <w:p w14:paraId="5E5F13CA" w14:textId="3134A121" w:rsidR="00AE6AA5" w:rsidRDefault="00654DA0" w:rsidP="00654DA0">
      <w:pPr>
        <w:pStyle w:val="1"/>
      </w:pPr>
      <w:bookmarkStart w:id="0" w:name="_Toc535267732"/>
      <w:r>
        <w:lastRenderedPageBreak/>
        <w:t>Heading 1</w:t>
      </w:r>
      <w:bookmarkEnd w:id="0"/>
    </w:p>
    <w:p w14:paraId="00870F2E" w14:textId="7CF21F82" w:rsidR="00FE543B" w:rsidRDefault="00654DA0" w:rsidP="00E21834">
      <w:pPr>
        <w:pStyle w:val="20"/>
        <w:rPr>
          <w:lang w:eastAsia="ja-JP"/>
        </w:rPr>
      </w:pPr>
      <w:bookmarkStart w:id="1" w:name="_Toc535267733"/>
      <w:r>
        <w:rPr>
          <w:lang w:eastAsia="ja-JP"/>
        </w:rPr>
        <w:t xml:space="preserve">Heading </w:t>
      </w:r>
      <w:r>
        <w:rPr>
          <w:rStyle w:val="VerbatimChar"/>
        </w:rPr>
        <w:t>2</w:t>
      </w:r>
      <w:bookmarkEnd w:id="1"/>
    </w:p>
    <w:p w14:paraId="7EF41BA0" w14:textId="7DE7E8F9" w:rsidR="00E21834" w:rsidRDefault="00654DA0" w:rsidP="00E21834">
      <w:pPr>
        <w:pStyle w:val="30"/>
        <w:rPr>
          <w:lang w:eastAsia="ja-JP"/>
        </w:rPr>
      </w:pPr>
      <w:bookmarkStart w:id="2" w:name="_Toc535267734"/>
      <w:r>
        <w:rPr>
          <w:lang w:eastAsia="ja-JP"/>
        </w:rPr>
        <w:t>Heading 3</w:t>
      </w:r>
      <w:bookmarkEnd w:id="2"/>
    </w:p>
    <w:p w14:paraId="7279922C" w14:textId="2B540FA8" w:rsidR="00E21834" w:rsidRDefault="00654DA0" w:rsidP="006E17CE">
      <w:pPr>
        <w:pStyle w:val="4"/>
        <w:rPr>
          <w:lang w:eastAsia="ja-JP"/>
        </w:rPr>
      </w:pPr>
      <w:r>
        <w:rPr>
          <w:lang w:eastAsia="ja-JP"/>
        </w:rPr>
        <w:t>Heading 4</w:t>
      </w:r>
    </w:p>
    <w:p w14:paraId="585E0AF6" w14:textId="5DDB37C4" w:rsidR="00FE543B" w:rsidRDefault="00654DA0" w:rsidP="006E17CE">
      <w:pPr>
        <w:pStyle w:val="5"/>
      </w:pPr>
      <w:r>
        <w:t>Headin</w:t>
      </w:r>
      <w:r w:rsidRPr="00E57EAE">
        <w:rPr>
          <w:rStyle w:val="af0"/>
        </w:rPr>
        <w:t>g</w:t>
      </w:r>
      <w:r>
        <w:t xml:space="preserve"> 5</w:t>
      </w:r>
    </w:p>
    <w:p w14:paraId="3DF74E91" w14:textId="344510C9" w:rsidR="00654DA0" w:rsidRDefault="00E57EAE" w:rsidP="00E57EAE">
      <w:pPr>
        <w:pStyle w:val="ad"/>
      </w:pPr>
      <w:r w:rsidRPr="00E57EAE">
        <w:rPr>
          <w:rFonts w:hint="eastAsia"/>
        </w:rPr>
        <w:t>F</w:t>
      </w:r>
      <w:r w:rsidRPr="00E57EAE">
        <w:t>ootnot</w:t>
      </w:r>
      <w:r w:rsidRPr="00E57EAE">
        <w:rPr>
          <w:rStyle w:val="af0"/>
        </w:rPr>
        <w:t>e</w:t>
      </w:r>
    </w:p>
    <w:p w14:paraId="58A1B0A8" w14:textId="2C53DBA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281DA86D" w14:textId="141B6F2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7B831921" w14:textId="7CA23E81" w:rsidR="006E17CE" w:rsidRPr="00E57EAE" w:rsidRDefault="006E17CE" w:rsidP="00DF3305">
      <w:pPr>
        <w:pStyle w:val="BulletList1"/>
      </w:pPr>
      <w:r>
        <w:rPr>
          <w:rFonts w:hint="eastAsia"/>
        </w:rPr>
        <w:t>B</w:t>
      </w:r>
      <w:r>
        <w:t>ullet List</w:t>
      </w:r>
    </w:p>
    <w:p w14:paraId="55204F08" w14:textId="7324A3D2" w:rsidR="00C14FCD" w:rsidRDefault="00C14FCD" w:rsidP="00C14FCD">
      <w:pPr>
        <w:pStyle w:val="HeadingUnnumbered1"/>
      </w:pPr>
      <w:bookmarkStart w:id="3" w:name="_Toc535267735"/>
      <w:r>
        <w:rPr>
          <w:rFonts w:hint="eastAsia"/>
        </w:rPr>
        <w:lastRenderedPageBreak/>
        <w:t>U</w:t>
      </w:r>
      <w:r>
        <w:t>nnu</w:t>
      </w:r>
      <w:r w:rsidRPr="000F5BCD">
        <w:rPr>
          <w:rStyle w:val="VerbatimChar"/>
        </w:rPr>
        <w:t>m</w:t>
      </w:r>
      <w:r>
        <w:t>bered</w:t>
      </w:r>
      <w:bookmarkEnd w:id="3"/>
    </w:p>
    <w:p w14:paraId="221EC55B" w14:textId="5DCCE83D" w:rsidR="00C14FCD" w:rsidRDefault="00C14FCD" w:rsidP="00C14FCD">
      <w:pPr>
        <w:pStyle w:val="HeadingUnnumbered2"/>
      </w:pPr>
      <w:bookmarkStart w:id="4" w:name="_Toc535267736"/>
      <w:r>
        <w:rPr>
          <w:rFonts w:hint="eastAsia"/>
        </w:rPr>
        <w:t>U</w:t>
      </w:r>
      <w:r>
        <w:t>nnumbered 2</w:t>
      </w:r>
      <w:bookmarkEnd w:id="4"/>
    </w:p>
    <w:p w14:paraId="18F65E6E" w14:textId="30023FB0" w:rsidR="00C14FCD" w:rsidRDefault="00C14FCD" w:rsidP="00C14FCD">
      <w:pPr>
        <w:pStyle w:val="HeadingUnnumbered3"/>
      </w:pPr>
      <w:bookmarkStart w:id="5" w:name="_Toc535267737"/>
      <w:r>
        <w:rPr>
          <w:rFonts w:hint="eastAsia"/>
        </w:rPr>
        <w:t>U</w:t>
      </w:r>
      <w:r>
        <w:t>nnumbered 3</w:t>
      </w:r>
      <w:bookmarkEnd w:id="5"/>
    </w:p>
    <w:p w14:paraId="615210F0" w14:textId="353B8A67" w:rsidR="00C14FCD" w:rsidRDefault="00C14FCD" w:rsidP="006E17CE">
      <w:pPr>
        <w:pStyle w:val="HeadingUnnumbered4"/>
      </w:pPr>
      <w:r>
        <w:rPr>
          <w:rFonts w:hint="eastAsia"/>
        </w:rPr>
        <w:t>U</w:t>
      </w:r>
      <w:r>
        <w:t>nnumbered 4</w:t>
      </w:r>
    </w:p>
    <w:p w14:paraId="48395E25" w14:textId="4F0389B6" w:rsidR="00277BAF" w:rsidRDefault="00277BAF" w:rsidP="00277BAF">
      <w:pPr>
        <w:pStyle w:val="BulletList1"/>
      </w:pPr>
      <w:r>
        <w:rPr>
          <w:rFonts w:hint="eastAsia"/>
        </w:rPr>
        <w:t>B</w:t>
      </w:r>
      <w:r>
        <w:t>ullet List 1</w:t>
      </w:r>
    </w:p>
    <w:p w14:paraId="55C6EAF3" w14:textId="260DF379" w:rsidR="00277BAF" w:rsidRDefault="00277BAF" w:rsidP="00277BAF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0042243B" w14:textId="4DF0470F" w:rsidR="00277BAF" w:rsidRDefault="00277BAF" w:rsidP="00277BAF">
      <w:pPr>
        <w:pStyle w:val="BulletList3"/>
      </w:pPr>
      <w:r>
        <w:rPr>
          <w:rFonts w:hint="eastAsia"/>
        </w:rPr>
        <w:t>B</w:t>
      </w:r>
      <w:r>
        <w:t xml:space="preserve">ullet </w:t>
      </w:r>
      <w:r w:rsidRPr="000F5BCD">
        <w:rPr>
          <w:rStyle w:val="VerbatimChar"/>
        </w:rPr>
        <w:t>List</w:t>
      </w:r>
      <w:r>
        <w:t xml:space="preserve"> 3</w:t>
      </w:r>
    </w:p>
    <w:p w14:paraId="4BD4B178" w14:textId="77777777" w:rsidR="00AA1119" w:rsidRDefault="008B6F41" w:rsidP="006E17CE">
      <w:pPr>
        <w:pStyle w:val="5"/>
        <w:rPr>
          <w:lang w:eastAsia="ja-JP"/>
        </w:rPr>
      </w:pPr>
      <w:r>
        <w:rPr>
          <w:lang w:eastAsia="ja-JP"/>
        </w:rPr>
        <w:t>Ver</w:t>
      </w:r>
      <w:r w:rsidRPr="008B6F41">
        <w:rPr>
          <w:rStyle w:val="VerbatimChar"/>
        </w:rPr>
        <w:t>batim C</w:t>
      </w:r>
      <w:r>
        <w:rPr>
          <w:lang w:eastAsia="ja-JP"/>
        </w:rPr>
        <w:t>har</w:t>
      </w:r>
    </w:p>
    <w:p w14:paraId="15E2FA2C" w14:textId="5DB975C1" w:rsidR="008B6F41" w:rsidRDefault="00AA1119" w:rsidP="00826A0A">
      <w:pPr>
        <w:pStyle w:val="4"/>
        <w:rPr>
          <w:rStyle w:val="af1"/>
        </w:rPr>
      </w:pPr>
      <w:r w:rsidRPr="00826A0A">
        <w:rPr>
          <w:rStyle w:val="af1"/>
        </w:rPr>
        <w:t>HyperLink</w:t>
      </w:r>
    </w:p>
    <w:p w14:paraId="2EE74741" w14:textId="486EE14E" w:rsidR="0066166A" w:rsidRPr="0066166A" w:rsidRDefault="0066166A" w:rsidP="0056752F">
      <w:pPr>
        <w:pStyle w:val="af2"/>
      </w:pPr>
      <w:r>
        <w:rPr>
          <w:rFonts w:hint="eastAsia"/>
        </w:rPr>
        <w:lastRenderedPageBreak/>
        <w:t>T</w:t>
      </w:r>
      <w:r>
        <w:t>OC Heading</w:t>
      </w:r>
      <w:bookmarkStart w:id="6" w:name="_GoBack"/>
      <w:bookmarkEnd w:id="6"/>
    </w:p>
    <w:p w14:paraId="2AD76280" w14:textId="77777777" w:rsidR="00FE543B" w:rsidRDefault="00FE543B" w:rsidP="006E7F60">
      <w:pPr>
        <w:pStyle w:val="1"/>
      </w:pPr>
      <w:bookmarkStart w:id="7" w:name="_Toc535267738"/>
      <w:bookmarkEnd w:id="7"/>
    </w:p>
    <w:p w14:paraId="23EA935B" w14:textId="201A638F" w:rsidR="00FE543B" w:rsidRDefault="00F936B6" w:rsidP="000C4618">
      <w:pPr>
        <w:pStyle w:val="ae"/>
      </w:pPr>
      <w:r>
        <w:rPr>
          <w:lang w:eastAsia="ja-JP"/>
        </w:rPr>
        <w:t>Zuhyo Bangou</w:t>
      </w:r>
    </w:p>
    <w:p w14:paraId="7923CF24" w14:textId="4293AD4D" w:rsidR="00FE543B" w:rsidRDefault="001D6A11" w:rsidP="009E2458">
      <w:pPr>
        <w:pStyle w:val="SourceCode"/>
        <w:rPr>
          <w:lang w:eastAsia="ja-JP"/>
        </w:rPr>
      </w:pPr>
      <w:r>
        <w:rPr>
          <w:rFonts w:hint="eastAsia"/>
        </w:rPr>
        <w:t>S</w:t>
      </w:r>
      <w:r>
        <w:t xml:space="preserve">ource </w:t>
      </w:r>
      <w:r w:rsidR="005253C3">
        <w:rPr>
          <w:rFonts w:hint="eastAsia"/>
          <w:lang w:eastAsia="ja-JP"/>
        </w:rPr>
        <w:t>にほんご</w:t>
      </w:r>
      <w:r>
        <w:t>Code</w:t>
      </w:r>
      <w:r w:rsidR="009E2458">
        <w:br/>
      </w:r>
      <w:r w:rsidR="009E2458">
        <w:rPr>
          <w:lang w:eastAsia="ja-JP"/>
        </w:rPr>
        <w:t>Source Code 2</w:t>
      </w:r>
    </w:p>
    <w:p w14:paraId="4B5BC4C2" w14:textId="1D63862E" w:rsidR="00F22616" w:rsidRDefault="00F22616" w:rsidP="000C4618">
      <w:pPr>
        <w:pStyle w:val="ImageCaption"/>
      </w:pPr>
      <w:r>
        <w:rPr>
          <w:noProof/>
        </w:rPr>
        <w:drawing>
          <wp:inline distT="0" distB="0" distL="0" distR="0" wp14:anchorId="0E1F490A" wp14:editId="01C2AE8B">
            <wp:extent cx="2794000" cy="38100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926c4be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940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C5A31" w14:textId="64359A7C" w:rsidR="00341036" w:rsidRDefault="00F4410B" w:rsidP="000C4618">
      <w:pPr>
        <w:pStyle w:val="ImageCaption"/>
      </w:pPr>
      <w:r>
        <w:rPr>
          <w:rFonts w:hint="eastAsia"/>
        </w:rPr>
        <w:t>F</w:t>
      </w:r>
      <w:r>
        <w:t>igure Caption</w:t>
      </w:r>
    </w:p>
    <w:p w14:paraId="70EC79BC" w14:textId="05C02E8C" w:rsidR="00FA4A4B" w:rsidRDefault="00F4410B" w:rsidP="000C4618">
      <w:pPr>
        <w:pStyle w:val="TableCaption"/>
      </w:pPr>
      <w:r>
        <w:rPr>
          <w:rFonts w:hint="eastAsia"/>
        </w:rPr>
        <w:t>T</w:t>
      </w:r>
      <w:r>
        <w:t>able Caption</w:t>
      </w:r>
    </w:p>
    <w:tbl>
      <w:tblPr>
        <w:tblStyle w:val="Centered"/>
        <w:tblW w:w="5000" w:type="pct"/>
        <w:tblLook w:val="04A0" w:firstRow="1" w:lastRow="0" w:firstColumn="1" w:lastColumn="0" w:noHBand="0" w:noVBand="1"/>
      </w:tblPr>
      <w:tblGrid>
        <w:gridCol w:w="561"/>
        <w:gridCol w:w="942"/>
        <w:gridCol w:w="1367"/>
        <w:gridCol w:w="5275"/>
      </w:tblGrid>
      <w:tr w:rsidR="007C0B1F" w14:paraId="613395C0" w14:textId="77777777" w:rsidTr="00FA4A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" w:type="pct"/>
          </w:tcPr>
          <w:p w14:paraId="47BCEAFC" w14:textId="77777777" w:rsidR="007C0B1F" w:rsidRDefault="007C0B1F" w:rsidP="008D3427">
            <w:pPr>
              <w:pStyle w:val="Compact"/>
            </w:pPr>
            <w:r>
              <w:t>#</w:t>
            </w:r>
          </w:p>
        </w:tc>
        <w:tc>
          <w:tcPr>
            <w:tcW w:w="0" w:type="auto"/>
          </w:tcPr>
          <w:p w14:paraId="38AFAFD7" w14:textId="77777777" w:rsidR="00C260CC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4</w:t>
            </w:r>
          </w:p>
          <w:p w14:paraId="358F8F94" w14:textId="63972693" w:rsidR="007C0B1F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10)</w:t>
            </w:r>
          </w:p>
        </w:tc>
        <w:tc>
          <w:tcPr>
            <w:tcW w:w="862" w:type="pct"/>
          </w:tcPr>
          <w:p w14:paraId="381EF531" w14:textId="77777777" w:rsidR="00C260CC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5</w:t>
            </w:r>
          </w:p>
          <w:p w14:paraId="5F83E5EC" w14:textId="37404835" w:rsidR="007C0B1F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9)</w:t>
            </w:r>
          </w:p>
        </w:tc>
        <w:tc>
          <w:tcPr>
            <w:tcW w:w="3261" w:type="pct"/>
          </w:tcPr>
          <w:p w14:paraId="621881AC" w14:textId="77777777" w:rsidR="007C0B1F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</w:t>
            </w:r>
          </w:p>
        </w:tc>
      </w:tr>
      <w:tr w:rsidR="007C0B1F" w14:paraId="1DB32259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304C0AB" w14:textId="77777777" w:rsidR="007C0B1F" w:rsidRDefault="007C0B1F" w:rsidP="008D34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8601266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X = 0x02</w:t>
            </w:r>
          </w:p>
        </w:tc>
        <w:tc>
          <w:tcPr>
            <w:tcW w:w="862" w:type="pct"/>
          </w:tcPr>
          <w:p w14:paraId="58AEA852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3F7C46C1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TX, STX</w:t>
            </w:r>
          </w:p>
        </w:tc>
      </w:tr>
      <w:tr w:rsidR="007C0B1F" w14:paraId="20EFA6AA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7C3967B3" w14:textId="77777777" w:rsidR="007C0B1F" w:rsidRDefault="007C0B1F" w:rsidP="008D34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14C4725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6523FDE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H = 0x01</w:t>
            </w:r>
          </w:p>
        </w:tc>
        <w:tc>
          <w:tcPr>
            <w:tcW w:w="3261" w:type="pct"/>
          </w:tcPr>
          <w:p w14:paraId="3C68F0EE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of Header, SOH</w:t>
            </w:r>
          </w:p>
        </w:tc>
      </w:tr>
      <w:tr w:rsidR="007C0B1F" w14:paraId="0450DB52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4D9972F" w14:textId="77777777" w:rsidR="007C0B1F" w:rsidRDefault="007C0B1F" w:rsidP="008D34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A89AE3B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EEDE434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LSB</w:t>
            </w:r>
          </w:p>
        </w:tc>
        <w:tc>
          <w:tcPr>
            <w:tcW w:w="3261" w:type="pct"/>
          </w:tcPr>
          <w:p w14:paraId="27585F68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サイズ</w:t>
            </w:r>
            <w:r>
              <w:t>(LSB)</w:t>
            </w:r>
          </w:p>
        </w:tc>
      </w:tr>
      <w:tr w:rsidR="007C0B1F" w14:paraId="21500E4E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CFA97A8" w14:textId="77777777" w:rsidR="007C0B1F" w:rsidRDefault="007C0B1F" w:rsidP="008D34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498CAB8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4A5C1A6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MSB</w:t>
            </w:r>
          </w:p>
        </w:tc>
        <w:tc>
          <w:tcPr>
            <w:tcW w:w="3261" w:type="pct"/>
          </w:tcPr>
          <w:p w14:paraId="3602B7C0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サイズ</w:t>
            </w:r>
            <w:r>
              <w:t>(MSB)</w:t>
            </w:r>
          </w:p>
        </w:tc>
      </w:tr>
      <w:tr w:rsidR="007C0B1F" w14:paraId="102A9A38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74179BD" w14:textId="77777777" w:rsidR="007C0B1F" w:rsidRDefault="007C0B1F" w:rsidP="008D342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198A011" w14:textId="77777777" w:rsidR="00C260CC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K = 0x06 or </w:t>
            </w:r>
          </w:p>
          <w:p w14:paraId="45E8125D" w14:textId="6D00C529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CK = 0x15</w:t>
            </w:r>
          </w:p>
        </w:tc>
        <w:tc>
          <w:tcPr>
            <w:tcW w:w="862" w:type="pct"/>
          </w:tcPr>
          <w:p w14:paraId="7315574B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14C2CC76" w14:textId="6993D6E1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14:paraId="75E4C5AB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D6B1788" w14:textId="77777777" w:rsidR="007C0B1F" w:rsidRDefault="007C0B1F" w:rsidP="008D3427">
            <w:pPr>
              <w:pStyle w:val="Compact"/>
            </w:pPr>
            <w:r>
              <w:t>5~N</w:t>
            </w:r>
          </w:p>
        </w:tc>
        <w:tc>
          <w:tcPr>
            <w:tcW w:w="0" w:type="auto"/>
          </w:tcPr>
          <w:p w14:paraId="2072974C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6722FEBF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データ</w:t>
            </w:r>
          </w:p>
        </w:tc>
        <w:tc>
          <w:tcPr>
            <w:tcW w:w="3261" w:type="pct"/>
          </w:tcPr>
          <w:p w14:paraId="4493D1CF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各バイトデータの</w:t>
            </w:r>
            <w:r>
              <w:t>XOR</w:t>
            </w:r>
            <w:r>
              <w:t>をとって</w:t>
            </w:r>
            <w:r>
              <w:t>CRC</w:t>
            </w:r>
            <w:r>
              <w:t>を作っておく。最初は</w:t>
            </w:r>
            <w:r>
              <w:t>0x00</w:t>
            </w:r>
            <w:r>
              <w:t>と</w:t>
            </w:r>
            <w:r>
              <w:t>XOR</w:t>
            </w:r>
            <w:r>
              <w:t>する</w:t>
            </w:r>
          </w:p>
        </w:tc>
      </w:tr>
      <w:tr w:rsidR="007C0B1F" w14:paraId="3A284B7E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480184C" w14:textId="77777777" w:rsidR="007C0B1F" w:rsidRDefault="007C0B1F" w:rsidP="008D3427">
            <w:pPr>
              <w:pStyle w:val="Compact"/>
            </w:pPr>
            <w:r>
              <w:t>N+1</w:t>
            </w:r>
          </w:p>
        </w:tc>
        <w:tc>
          <w:tcPr>
            <w:tcW w:w="0" w:type="auto"/>
          </w:tcPr>
          <w:p w14:paraId="2130FA19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C</w:t>
            </w:r>
          </w:p>
        </w:tc>
        <w:tc>
          <w:tcPr>
            <w:tcW w:w="862" w:type="pct"/>
          </w:tcPr>
          <w:p w14:paraId="6EF7466E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1F55D064" w14:textId="394BC02E" w:rsidR="00FC1EB1" w:rsidRDefault="00FC1EB1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A1879C2" w14:textId="77777777" w:rsidR="007C0B1F" w:rsidRPr="00FC1EB1" w:rsidRDefault="007C0B1F" w:rsidP="00FC1E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C60BD5D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9767952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</w:tcPr>
          <w:p w14:paraId="01193D46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0504AEC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635704D1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BFD417A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2CB4E36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</w:tcPr>
          <w:p w14:paraId="6C84213E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3FC2722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1B761480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09B3735A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386F051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</w:tcPr>
          <w:p w14:paraId="2ABE1D88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5A7FB688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708A6E39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EDBF7B1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85F71D3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</w:tcPr>
          <w:p w14:paraId="309E8BA3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D5FB9D7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6C694DD6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14:paraId="0DCF1420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36E4FF55" w14:textId="77777777" w:rsidR="007C0B1F" w:rsidRDefault="007C0B1F" w:rsidP="008D3427">
            <w:pPr>
              <w:pStyle w:val="Compact"/>
            </w:pPr>
            <w:r>
              <w:t>N+2</w:t>
            </w:r>
          </w:p>
        </w:tc>
        <w:tc>
          <w:tcPr>
            <w:tcW w:w="0" w:type="auto"/>
          </w:tcPr>
          <w:p w14:paraId="0A244290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C1A4A42" w14:textId="30ECB089" w:rsidR="00C260CC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K = 0x06</w:t>
            </w:r>
          </w:p>
        </w:tc>
        <w:tc>
          <w:tcPr>
            <w:tcW w:w="3261" w:type="pct"/>
          </w:tcPr>
          <w:p w14:paraId="079F8572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7BCE5D8" w14:textId="77777777" w:rsidR="00F4410B" w:rsidRDefault="00F4410B">
      <w:pPr>
        <w:rPr>
          <w:rFonts w:cstheme="majorBidi"/>
          <w:b/>
          <w:color w:val="000000" w:themeColor="text1"/>
          <w:sz w:val="28"/>
          <w:szCs w:val="28"/>
          <w:lang w:eastAsia="ja-JP"/>
        </w:rPr>
      </w:pPr>
      <w:r>
        <w:rPr>
          <w:lang w:eastAsia="ja-JP"/>
        </w:rPr>
        <w:br w:type="page"/>
      </w:r>
    </w:p>
    <w:p w14:paraId="0BE9F966" w14:textId="2194F385" w:rsidR="009E1693" w:rsidRDefault="00F4410B" w:rsidP="00F4410B">
      <w:pPr>
        <w:pStyle w:val="20"/>
        <w:rPr>
          <w:lang w:eastAsia="ja-JP"/>
        </w:rPr>
      </w:pPr>
      <w:bookmarkStart w:id="8" w:name="_Toc535267739"/>
      <w:r>
        <w:rPr>
          <w:lang w:eastAsia="ja-JP"/>
        </w:rPr>
        <w:lastRenderedPageBreak/>
        <w:t>H</w:t>
      </w:r>
      <w:r w:rsidR="00026DF3">
        <w:rPr>
          <w:rFonts w:hint="eastAsia"/>
          <w:lang w:eastAsia="ja-JP"/>
        </w:rPr>
        <w:t>oge</w:t>
      </w:r>
      <w:bookmarkEnd w:id="8"/>
    </w:p>
    <w:p w14:paraId="4B1CA763" w14:textId="1ECEA109" w:rsidR="00F4410B" w:rsidRDefault="00E72CCE" w:rsidP="00E72CCE">
      <w:pPr>
        <w:pStyle w:val="Compact"/>
      </w:pPr>
      <w:r>
        <w:t>Compact</w:t>
      </w:r>
    </w:p>
    <w:p w14:paraId="528ECC7E" w14:textId="7030ACB5" w:rsidR="00E72CCE" w:rsidRDefault="00E72CCE" w:rsidP="00E72CCE">
      <w:pPr>
        <w:pStyle w:val="Definition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</w:t>
      </w:r>
    </w:p>
    <w:p w14:paraId="28556286" w14:textId="585C8C01" w:rsidR="00E72CCE" w:rsidRDefault="00E72CCE" w:rsidP="00E72CCE">
      <w:pPr>
        <w:pStyle w:val="DefinitionTerm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 Term</w:t>
      </w:r>
    </w:p>
    <w:p w14:paraId="40CE8044" w14:textId="32D2979A" w:rsidR="007919FB" w:rsidRDefault="007919FB" w:rsidP="007919FB">
      <w:pPr>
        <w:pStyle w:val="ae"/>
        <w:keepNext/>
      </w:pPr>
      <w:r>
        <w:t xml:space="preserve">Table </w:t>
      </w:r>
      <w:r w:rsidR="001541C7">
        <w:rPr>
          <w:noProof/>
        </w:rPr>
        <w:fldChar w:fldCharType="begin"/>
      </w:r>
      <w:r w:rsidR="001541C7">
        <w:rPr>
          <w:noProof/>
        </w:rPr>
        <w:instrText xml:space="preserve"> SEQ Table \* ARABIC </w:instrText>
      </w:r>
      <w:r w:rsidR="001541C7">
        <w:rPr>
          <w:noProof/>
        </w:rPr>
        <w:fldChar w:fldCharType="separate"/>
      </w:r>
      <w:r>
        <w:rPr>
          <w:noProof/>
        </w:rPr>
        <w:t>1</w:t>
      </w:r>
      <w:r w:rsidR="001541C7">
        <w:rPr>
          <w:noProof/>
        </w:rPr>
        <w:fldChar w:fldCharType="end"/>
      </w:r>
    </w:p>
    <w:tbl>
      <w:tblPr>
        <w:tblStyle w:val="Centered"/>
        <w:tblW w:w="0" w:type="auto"/>
        <w:tblLook w:val="0000" w:firstRow="0" w:lastRow="0" w:firstColumn="0" w:lastColumn="0" w:noHBand="0" w:noVBand="0"/>
      </w:tblPr>
      <w:tblGrid>
        <w:gridCol w:w="2715"/>
        <w:gridCol w:w="2716"/>
        <w:gridCol w:w="2717"/>
      </w:tblGrid>
      <w:tr w:rsidR="007919FB" w14:paraId="79164515" w14:textId="77777777" w:rsidTr="007919FB">
        <w:tc>
          <w:tcPr>
            <w:tcW w:w="2715" w:type="dxa"/>
          </w:tcPr>
          <w:p w14:paraId="3D1F2AA0" w14:textId="2130EA95" w:rsidR="007919FB" w:rsidRDefault="007919FB" w:rsidP="00E72CCE">
            <w:pPr>
              <w:pStyle w:val="Definition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A</w:t>
            </w:r>
          </w:p>
        </w:tc>
        <w:tc>
          <w:tcPr>
            <w:tcW w:w="2716" w:type="dxa"/>
          </w:tcPr>
          <w:p w14:paraId="6FB30EEB" w14:textId="211025DB" w:rsidR="007919FB" w:rsidRDefault="007919FB" w:rsidP="00E72CCE">
            <w:pPr>
              <w:pStyle w:val="Definition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B</w:t>
            </w:r>
          </w:p>
        </w:tc>
        <w:tc>
          <w:tcPr>
            <w:tcW w:w="2717" w:type="dxa"/>
          </w:tcPr>
          <w:p w14:paraId="4350428F" w14:textId="6796C818" w:rsidR="007919FB" w:rsidRDefault="007919FB" w:rsidP="00E72CCE">
            <w:pPr>
              <w:pStyle w:val="Definition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C</w:t>
            </w:r>
          </w:p>
        </w:tc>
      </w:tr>
      <w:tr w:rsidR="007919FB" w14:paraId="7E6A22A0" w14:textId="77777777" w:rsidTr="007919FB">
        <w:tc>
          <w:tcPr>
            <w:tcW w:w="2715" w:type="dxa"/>
          </w:tcPr>
          <w:p w14:paraId="66652E5D" w14:textId="4CD94D99" w:rsidR="007919FB" w:rsidRDefault="007919FB" w:rsidP="00E72CCE">
            <w:pPr>
              <w:pStyle w:val="Definition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D</w:t>
            </w:r>
          </w:p>
        </w:tc>
        <w:tc>
          <w:tcPr>
            <w:tcW w:w="2716" w:type="dxa"/>
          </w:tcPr>
          <w:p w14:paraId="52B089D0" w14:textId="5AF59879" w:rsidR="007919FB" w:rsidRDefault="007919FB" w:rsidP="00E72CCE">
            <w:pPr>
              <w:pStyle w:val="Definition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E</w:t>
            </w:r>
          </w:p>
        </w:tc>
        <w:tc>
          <w:tcPr>
            <w:tcW w:w="2717" w:type="dxa"/>
          </w:tcPr>
          <w:p w14:paraId="59A3DD35" w14:textId="12513C7A" w:rsidR="007919FB" w:rsidRDefault="007919FB" w:rsidP="00E72CCE">
            <w:pPr>
              <w:pStyle w:val="Definition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F</w:t>
            </w:r>
          </w:p>
        </w:tc>
      </w:tr>
      <w:tr w:rsidR="007919FB" w14:paraId="57E79407" w14:textId="77777777" w:rsidTr="007919FB">
        <w:tc>
          <w:tcPr>
            <w:tcW w:w="2715" w:type="dxa"/>
          </w:tcPr>
          <w:p w14:paraId="48BF554D" w14:textId="77777777" w:rsidR="007919FB" w:rsidRDefault="007919FB" w:rsidP="00E72CCE">
            <w:pPr>
              <w:pStyle w:val="Definition"/>
              <w:rPr>
                <w:lang w:eastAsia="ja-JP"/>
              </w:rPr>
            </w:pPr>
          </w:p>
        </w:tc>
        <w:tc>
          <w:tcPr>
            <w:tcW w:w="2716" w:type="dxa"/>
          </w:tcPr>
          <w:p w14:paraId="6F384A81" w14:textId="77777777" w:rsidR="007919FB" w:rsidRDefault="007919FB" w:rsidP="00E72CCE">
            <w:pPr>
              <w:pStyle w:val="Definition"/>
              <w:rPr>
                <w:lang w:eastAsia="ja-JP"/>
              </w:rPr>
            </w:pPr>
          </w:p>
        </w:tc>
        <w:tc>
          <w:tcPr>
            <w:tcW w:w="2717" w:type="dxa"/>
          </w:tcPr>
          <w:p w14:paraId="5D8F2767" w14:textId="77777777" w:rsidR="007919FB" w:rsidRDefault="007919FB" w:rsidP="00E72CCE">
            <w:pPr>
              <w:pStyle w:val="Definition"/>
              <w:rPr>
                <w:lang w:eastAsia="ja-JP"/>
              </w:rPr>
            </w:pPr>
          </w:p>
        </w:tc>
      </w:tr>
      <w:tr w:rsidR="007919FB" w14:paraId="57B57B09" w14:textId="77777777" w:rsidTr="007919FB">
        <w:tc>
          <w:tcPr>
            <w:tcW w:w="2715" w:type="dxa"/>
          </w:tcPr>
          <w:p w14:paraId="6A26A2D0" w14:textId="77777777" w:rsidR="007919FB" w:rsidRDefault="007919FB" w:rsidP="00E72CCE">
            <w:pPr>
              <w:pStyle w:val="Definition"/>
              <w:rPr>
                <w:lang w:eastAsia="ja-JP"/>
              </w:rPr>
            </w:pPr>
          </w:p>
        </w:tc>
        <w:tc>
          <w:tcPr>
            <w:tcW w:w="2716" w:type="dxa"/>
          </w:tcPr>
          <w:p w14:paraId="6740F055" w14:textId="77777777" w:rsidR="007919FB" w:rsidRDefault="007919FB" w:rsidP="00E72CCE">
            <w:pPr>
              <w:pStyle w:val="Definition"/>
              <w:rPr>
                <w:lang w:eastAsia="ja-JP"/>
              </w:rPr>
            </w:pPr>
          </w:p>
        </w:tc>
        <w:tc>
          <w:tcPr>
            <w:tcW w:w="2717" w:type="dxa"/>
          </w:tcPr>
          <w:p w14:paraId="4150E6DD" w14:textId="77777777" w:rsidR="007919FB" w:rsidRDefault="007919FB" w:rsidP="00E72CCE">
            <w:pPr>
              <w:pStyle w:val="Definition"/>
              <w:rPr>
                <w:lang w:eastAsia="ja-JP"/>
              </w:rPr>
            </w:pPr>
          </w:p>
        </w:tc>
      </w:tr>
    </w:tbl>
    <w:p w14:paraId="7173EC9C" w14:textId="77777777" w:rsidR="00E72CCE" w:rsidRPr="00E72CCE" w:rsidRDefault="00E72CCE" w:rsidP="00E72CCE">
      <w:pPr>
        <w:pStyle w:val="Definition"/>
        <w:rPr>
          <w:lang w:eastAsia="ja-JP"/>
        </w:rPr>
      </w:pPr>
    </w:p>
    <w:sectPr w:rsidR="00E72CCE" w:rsidRPr="00E72CCE" w:rsidSect="00EA772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pgSz w:w="10318" w:h="14570" w:code="13"/>
      <w:pgMar w:top="1440" w:right="1080" w:bottom="1440" w:left="108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7E3673" w14:textId="77777777" w:rsidR="009B0110" w:rsidRDefault="009B0110">
      <w:r>
        <w:separator/>
      </w:r>
    </w:p>
  </w:endnote>
  <w:endnote w:type="continuationSeparator" w:id="0">
    <w:p w14:paraId="748F31FB" w14:textId="77777777" w:rsidR="009B0110" w:rsidRDefault="009B01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panose1 w:val="020B0500000000000000"/>
    <w:charset w:val="80"/>
    <w:family w:val="swiss"/>
    <w:notTrueType/>
    <w:pitch w:val="variable"/>
    <w:sig w:usb0="20000207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">
    <w:panose1 w:val="020B04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imes New Roman (見出しのフォント - コンプ">
    <w:altName w:val="ＭＳ 明朝"/>
    <w:panose1 w:val="02020503050405090304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C2E32" w14:textId="46B58EAF" w:rsidR="00CE2CFE" w:rsidRPr="000A6A15" w:rsidRDefault="00CE2CFE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716937"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8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AB8DAC" w14:textId="755CAAB4" w:rsidR="00AC47D2" w:rsidRPr="001D6A11" w:rsidRDefault="00AC47D2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66166A">
      <w:rPr>
        <w:rFonts w:cs="Times New Roman (本文のフォント - コンプレ"/>
        <w:noProof/>
        <w:color w:val="0F243E" w:themeColor="text2" w:themeShade="80"/>
      </w:rPr>
      <w:instrText>2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66166A">
      <w:rPr>
        <w:rFonts w:cs="Times New Roman (本文のフォント - コンプレ"/>
        <w:noProof/>
        <w:color w:val="0F243E" w:themeColor="text2" w:themeShade="80"/>
      </w:rPr>
      <w:t>1</w:t>
    </w:r>
    <w:r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NUMPAGES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66166A">
      <w:rPr>
        <w:rFonts w:cs="Times New Roman (本文のフォント - コンプレ"/>
        <w:noProof/>
        <w:color w:val="0F243E" w:themeColor="text2" w:themeShade="80"/>
      </w:rPr>
      <w:instrText>8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66166A">
      <w:rPr>
        <w:rFonts w:cs="Times New Roman (本文のフォント - コンプレ"/>
        <w:noProof/>
        <w:color w:val="0F243E" w:themeColor="text2" w:themeShade="80"/>
      </w:rPr>
      <w:t>6</w: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</w:p>
  <w:p w14:paraId="7AC8E602" w14:textId="72D0FDAC" w:rsidR="00CE2CFE" w:rsidRPr="001D6A11" w:rsidRDefault="00CE2CFE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98F23E" w14:textId="77777777" w:rsidR="00AC47D2" w:rsidRDefault="00AC47D2">
    <w:pPr>
      <w:pStyle w:val="af5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2AA6DE" w14:textId="3DC0CD13" w:rsidR="00EA7720" w:rsidRPr="000A6A15" w:rsidRDefault="00EA7720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</w:instrText>
    </w:r>
    <w:r w:rsidR="00896A12">
      <w:rPr>
        <w:color w:val="17365D" w:themeColor="text2" w:themeShade="BF"/>
      </w:rPr>
      <w:instrText>2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7</w:t>
    </w:r>
    <w:r>
      <w:rPr>
        <w:color w:val="17365D" w:themeColor="text2" w:themeShade="BF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39C2E" w14:textId="21402C8A" w:rsidR="00654709" w:rsidRPr="001D6A11" w:rsidRDefault="00857E29" w:rsidP="00857E29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56752F">
      <w:rPr>
        <w:rFonts w:cs="Times New Roman (本文のフォント - コンプレ"/>
        <w:noProof/>
        <w:color w:val="0F243E" w:themeColor="text2" w:themeShade="80"/>
      </w:rPr>
      <w:instrText>6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56752F">
      <w:rPr>
        <w:rFonts w:cs="Times New Roman (本文のフォント - コンプレ"/>
        <w:noProof/>
        <w:color w:val="0F243E" w:themeColor="text2" w:themeShade="80"/>
      </w:rPr>
      <w:t>5</w:t>
    </w:r>
    <w:r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NUMPAGES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56752F">
      <w:rPr>
        <w:rFonts w:cs="Times New Roman (本文のフォント - コンプレ"/>
        <w:noProof/>
        <w:color w:val="0F243E" w:themeColor="text2" w:themeShade="80"/>
      </w:rPr>
      <w:instrText>9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56752F">
      <w:rPr>
        <w:rFonts w:cs="Times New Roman (本文のフォント - コンプレ"/>
        <w:noProof/>
        <w:color w:val="0F243E" w:themeColor="text2" w:themeShade="80"/>
      </w:rPr>
      <w:t>7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92913D" w14:textId="77777777" w:rsidR="009B0110" w:rsidRDefault="009B0110">
      <w:r>
        <w:separator/>
      </w:r>
    </w:p>
  </w:footnote>
  <w:footnote w:type="continuationSeparator" w:id="0">
    <w:p w14:paraId="5C73F2F4" w14:textId="77777777" w:rsidR="009B0110" w:rsidRDefault="009B01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13B45" w14:textId="77777777" w:rsidR="00AC47D2" w:rsidRDefault="00AC47D2">
    <w:pPr>
      <w:pStyle w:val="af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BDC8ED" w14:textId="482C238D" w:rsidR="00CE2CFE" w:rsidRPr="00C70434" w:rsidRDefault="009B0110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1474015194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E203E" w14:textId="22AD85CA" w:rsidR="00CE2CFE" w:rsidRDefault="00F8737E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F25458" wp14:editId="59C7480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2AEF2" w14:textId="77777777" w:rsidR="00736DA0" w:rsidRPr="001D6A11" w:rsidRDefault="00736DA0" w:rsidP="005426FA">
    <w:pPr>
      <w:pStyle w:val="af3"/>
      <w:rPr>
        <w:rFonts w:cs="Times New Roman (見出しのフォント - コンプ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868CF" w14:textId="77777777" w:rsidR="00EA7720" w:rsidRPr="00C70434" w:rsidRDefault="009B0110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542486108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ACDA2" w14:textId="233D8803" w:rsidR="00863D88" w:rsidRDefault="00863D88" w:rsidP="00EF0C6F">
    <w:pPr>
      <w:spacing w:line="26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FBF2384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330CB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540C6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0DCF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8D217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4D6470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A86606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374C3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E51D6C"/>
    <w:multiLevelType w:val="hybridMultilevel"/>
    <w:tmpl w:val="9C68D512"/>
    <w:lvl w:ilvl="0" w:tplc="60AE76A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482775B"/>
    <w:multiLevelType w:val="multilevel"/>
    <w:tmpl w:val="F77E622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7071555"/>
    <w:multiLevelType w:val="multilevel"/>
    <w:tmpl w:val="6E60E726"/>
    <w:lvl w:ilvl="0">
      <w:start w:val="1"/>
      <w:numFmt w:val="decimal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4" w15:restartNumberingAfterBreak="0">
    <w:nsid w:val="172A685C"/>
    <w:multiLevelType w:val="multilevel"/>
    <w:tmpl w:val="810C394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1ADB0067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 w15:restartNumberingAfterBreak="0">
    <w:nsid w:val="1D78391E"/>
    <w:multiLevelType w:val="multilevel"/>
    <w:tmpl w:val="436297D2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D177CC"/>
    <w:multiLevelType w:val="hybridMultilevel"/>
    <w:tmpl w:val="3E3611EC"/>
    <w:lvl w:ilvl="0" w:tplc="D37834D6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17228E0"/>
    <w:multiLevelType w:val="multilevel"/>
    <w:tmpl w:val="6206E14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9" w15:restartNumberingAfterBreak="0">
    <w:nsid w:val="341A7E94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0" w15:restartNumberingAfterBreak="0">
    <w:nsid w:val="37614E54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1" w15:restartNumberingAfterBreak="0">
    <w:nsid w:val="536B69AE"/>
    <w:multiLevelType w:val="multilevel"/>
    <w:tmpl w:val="EAD2F7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5BDA0C4E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6C857F88"/>
    <w:multiLevelType w:val="multilevel"/>
    <w:tmpl w:val="246CA97A"/>
    <w:lvl w:ilvl="0">
      <w:start w:val="1"/>
      <w:numFmt w:val="bullet"/>
      <w:lvlText w:val="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1FE5F84"/>
    <w:multiLevelType w:val="multilevel"/>
    <w:tmpl w:val="DDA6AA7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5" w15:restartNumberingAfterBreak="0">
    <w:nsid w:val="78B57CE1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7EE624E8"/>
    <w:multiLevelType w:val="hybridMultilevel"/>
    <w:tmpl w:val="166ECDBE"/>
    <w:lvl w:ilvl="0" w:tplc="F6640562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8"/>
  </w:num>
  <w:num w:numId="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  <w:num w:numId="25">
    <w:abstractNumId w:val="15"/>
  </w:num>
  <w:num w:numId="26">
    <w:abstractNumId w:val="24"/>
  </w:num>
  <w:num w:numId="27">
    <w:abstractNumId w:val="21"/>
  </w:num>
  <w:num w:numId="28">
    <w:abstractNumId w:val="14"/>
  </w:num>
  <w:num w:numId="29">
    <w:abstractNumId w:val="22"/>
  </w:num>
  <w:num w:numId="30">
    <w:abstractNumId w:val="20"/>
  </w:num>
  <w:num w:numId="31">
    <w:abstractNumId w:val="19"/>
  </w:num>
  <w:num w:numId="32">
    <w:abstractNumId w:val="25"/>
  </w:num>
  <w:num w:numId="33">
    <w:abstractNumId w:val="11"/>
  </w:num>
  <w:num w:numId="34">
    <w:abstractNumId w:val="17"/>
  </w:num>
  <w:num w:numId="35">
    <w:abstractNumId w:val="16"/>
  </w:num>
  <w:num w:numId="36">
    <w:abstractNumId w:val="23"/>
  </w:num>
  <w:num w:numId="3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embedSystemFonts/>
  <w:bordersDoNotSurroundHeader/>
  <w:bordersDoNotSurroundFooter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400"/>
    <w:rsid w:val="00007BCB"/>
    <w:rsid w:val="00011C8B"/>
    <w:rsid w:val="00020268"/>
    <w:rsid w:val="00026DF3"/>
    <w:rsid w:val="00042C20"/>
    <w:rsid w:val="0006288E"/>
    <w:rsid w:val="00072096"/>
    <w:rsid w:val="00092F99"/>
    <w:rsid w:val="000A6A15"/>
    <w:rsid w:val="000B2866"/>
    <w:rsid w:val="000C4618"/>
    <w:rsid w:val="000E6259"/>
    <w:rsid w:val="000E64F1"/>
    <w:rsid w:val="000F159B"/>
    <w:rsid w:val="000F5BCD"/>
    <w:rsid w:val="00112F0A"/>
    <w:rsid w:val="0013473F"/>
    <w:rsid w:val="00140E44"/>
    <w:rsid w:val="001438BA"/>
    <w:rsid w:val="00145A99"/>
    <w:rsid w:val="001541C7"/>
    <w:rsid w:val="00192782"/>
    <w:rsid w:val="001B26BD"/>
    <w:rsid w:val="001B53B3"/>
    <w:rsid w:val="001B5BAA"/>
    <w:rsid w:val="001B7892"/>
    <w:rsid w:val="001D6A11"/>
    <w:rsid w:val="001F2801"/>
    <w:rsid w:val="00203CD3"/>
    <w:rsid w:val="002303FE"/>
    <w:rsid w:val="00234A2E"/>
    <w:rsid w:val="00277BAF"/>
    <w:rsid w:val="00285545"/>
    <w:rsid w:val="002D74D3"/>
    <w:rsid w:val="002F7344"/>
    <w:rsid w:val="00313492"/>
    <w:rsid w:val="0033289F"/>
    <w:rsid w:val="00341036"/>
    <w:rsid w:val="00341D05"/>
    <w:rsid w:val="003449D4"/>
    <w:rsid w:val="00365A1D"/>
    <w:rsid w:val="003720BD"/>
    <w:rsid w:val="0038445D"/>
    <w:rsid w:val="00387D77"/>
    <w:rsid w:val="0039599D"/>
    <w:rsid w:val="003A60B3"/>
    <w:rsid w:val="003C03CA"/>
    <w:rsid w:val="003C6E14"/>
    <w:rsid w:val="003F3856"/>
    <w:rsid w:val="004265F9"/>
    <w:rsid w:val="00444433"/>
    <w:rsid w:val="00453FF5"/>
    <w:rsid w:val="00460AF8"/>
    <w:rsid w:val="00473255"/>
    <w:rsid w:val="004D5B15"/>
    <w:rsid w:val="004E29B3"/>
    <w:rsid w:val="004F6F9D"/>
    <w:rsid w:val="00500EC8"/>
    <w:rsid w:val="00500F2A"/>
    <w:rsid w:val="00514B80"/>
    <w:rsid w:val="00515D2E"/>
    <w:rsid w:val="00522479"/>
    <w:rsid w:val="005253C3"/>
    <w:rsid w:val="005419EF"/>
    <w:rsid w:val="005426FA"/>
    <w:rsid w:val="0056752F"/>
    <w:rsid w:val="00590D07"/>
    <w:rsid w:val="005A7A93"/>
    <w:rsid w:val="005B64DA"/>
    <w:rsid w:val="005C1206"/>
    <w:rsid w:val="005C630C"/>
    <w:rsid w:val="005D3AB0"/>
    <w:rsid w:val="005E6F90"/>
    <w:rsid w:val="005F684D"/>
    <w:rsid w:val="005F6E24"/>
    <w:rsid w:val="00602CFE"/>
    <w:rsid w:val="00603265"/>
    <w:rsid w:val="0061168C"/>
    <w:rsid w:val="00642107"/>
    <w:rsid w:val="00654709"/>
    <w:rsid w:val="00654DA0"/>
    <w:rsid w:val="00657F16"/>
    <w:rsid w:val="0066166A"/>
    <w:rsid w:val="006752B1"/>
    <w:rsid w:val="006840A1"/>
    <w:rsid w:val="006A09E4"/>
    <w:rsid w:val="006E17CE"/>
    <w:rsid w:val="006E7F60"/>
    <w:rsid w:val="007134D2"/>
    <w:rsid w:val="00716937"/>
    <w:rsid w:val="00731462"/>
    <w:rsid w:val="00736DA0"/>
    <w:rsid w:val="00760ACA"/>
    <w:rsid w:val="00784028"/>
    <w:rsid w:val="00784D58"/>
    <w:rsid w:val="007919FB"/>
    <w:rsid w:val="00794016"/>
    <w:rsid w:val="007C0B1F"/>
    <w:rsid w:val="007D4DF4"/>
    <w:rsid w:val="00821538"/>
    <w:rsid w:val="00825861"/>
    <w:rsid w:val="00825ADE"/>
    <w:rsid w:val="00826A0A"/>
    <w:rsid w:val="00835D98"/>
    <w:rsid w:val="008561B1"/>
    <w:rsid w:val="00857E29"/>
    <w:rsid w:val="00863D88"/>
    <w:rsid w:val="00896A12"/>
    <w:rsid w:val="008B101B"/>
    <w:rsid w:val="008B2349"/>
    <w:rsid w:val="008B6F41"/>
    <w:rsid w:val="008C5F28"/>
    <w:rsid w:val="008D3427"/>
    <w:rsid w:val="008D60F3"/>
    <w:rsid w:val="008D6863"/>
    <w:rsid w:val="008E42E8"/>
    <w:rsid w:val="008F18F4"/>
    <w:rsid w:val="008F59AF"/>
    <w:rsid w:val="009232D7"/>
    <w:rsid w:val="00947EEB"/>
    <w:rsid w:val="0095417C"/>
    <w:rsid w:val="00963745"/>
    <w:rsid w:val="009B0110"/>
    <w:rsid w:val="009E1693"/>
    <w:rsid w:val="009E2458"/>
    <w:rsid w:val="00A113D2"/>
    <w:rsid w:val="00A31429"/>
    <w:rsid w:val="00A76611"/>
    <w:rsid w:val="00AA1119"/>
    <w:rsid w:val="00AA4C79"/>
    <w:rsid w:val="00AB053E"/>
    <w:rsid w:val="00AB34CC"/>
    <w:rsid w:val="00AC0873"/>
    <w:rsid w:val="00AC47D2"/>
    <w:rsid w:val="00AC5EF5"/>
    <w:rsid w:val="00AC7AF0"/>
    <w:rsid w:val="00AE6AA5"/>
    <w:rsid w:val="00B465B5"/>
    <w:rsid w:val="00B636AF"/>
    <w:rsid w:val="00B64837"/>
    <w:rsid w:val="00B65F35"/>
    <w:rsid w:val="00B8022E"/>
    <w:rsid w:val="00B86B75"/>
    <w:rsid w:val="00BC48D5"/>
    <w:rsid w:val="00BC4DB3"/>
    <w:rsid w:val="00BE465F"/>
    <w:rsid w:val="00BF79BA"/>
    <w:rsid w:val="00C14FCD"/>
    <w:rsid w:val="00C21404"/>
    <w:rsid w:val="00C23395"/>
    <w:rsid w:val="00C260CC"/>
    <w:rsid w:val="00C36279"/>
    <w:rsid w:val="00C70434"/>
    <w:rsid w:val="00C849E8"/>
    <w:rsid w:val="00CA0677"/>
    <w:rsid w:val="00CA6125"/>
    <w:rsid w:val="00CC5A35"/>
    <w:rsid w:val="00CE2CFE"/>
    <w:rsid w:val="00D03C90"/>
    <w:rsid w:val="00D46592"/>
    <w:rsid w:val="00D65A8E"/>
    <w:rsid w:val="00D756C6"/>
    <w:rsid w:val="00DC5B3E"/>
    <w:rsid w:val="00DF3305"/>
    <w:rsid w:val="00E03599"/>
    <w:rsid w:val="00E21834"/>
    <w:rsid w:val="00E315A3"/>
    <w:rsid w:val="00E57EAE"/>
    <w:rsid w:val="00E72CCE"/>
    <w:rsid w:val="00E85D00"/>
    <w:rsid w:val="00EA7720"/>
    <w:rsid w:val="00EB6B4C"/>
    <w:rsid w:val="00EF0C6F"/>
    <w:rsid w:val="00EF4995"/>
    <w:rsid w:val="00EF7F32"/>
    <w:rsid w:val="00F22616"/>
    <w:rsid w:val="00F4088C"/>
    <w:rsid w:val="00F42362"/>
    <w:rsid w:val="00F42A81"/>
    <w:rsid w:val="00F4410B"/>
    <w:rsid w:val="00F46EE5"/>
    <w:rsid w:val="00F578FD"/>
    <w:rsid w:val="00F8737E"/>
    <w:rsid w:val="00F936B6"/>
    <w:rsid w:val="00FA4A4B"/>
    <w:rsid w:val="00FB4A44"/>
    <w:rsid w:val="00FB6B38"/>
    <w:rsid w:val="00FC1EB1"/>
    <w:rsid w:val="00FC40C7"/>
    <w:rsid w:val="00FE543B"/>
    <w:rsid w:val="00FE63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F7E331"/>
  <w15:docId w15:val="{DAD7114B-D218-3E43-AB7A-A967E6B18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F22616"/>
    <w:pPr>
      <w:spacing w:after="0"/>
    </w:pPr>
    <w:rPr>
      <w:rFonts w:ascii="Source Sans Pro" w:eastAsia="Source Han Code JP R" w:hAnsi="Source Sans Pro"/>
      <w:sz w:val="20"/>
    </w:rPr>
  </w:style>
  <w:style w:type="paragraph" w:styleId="1">
    <w:name w:val="heading 1"/>
    <w:basedOn w:val="a0"/>
    <w:next w:val="a0"/>
    <w:link w:val="10"/>
    <w:autoRedefine/>
    <w:uiPriority w:val="9"/>
    <w:qFormat/>
    <w:rsid w:val="0013473F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cstheme="majorBidi"/>
      <w:b/>
      <w:bCs/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C14FCD"/>
    <w:pPr>
      <w:keepNext/>
      <w:keepLines/>
      <w:numPr>
        <w:ilvl w:val="1"/>
        <w:numId w:val="14"/>
      </w:numPr>
      <w:spacing w:before="360" w:after="0"/>
      <w:outlineLvl w:val="1"/>
    </w:pPr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13473F"/>
    <w:pPr>
      <w:keepNext/>
      <w:keepLines/>
      <w:numPr>
        <w:ilvl w:val="2"/>
        <w:numId w:val="14"/>
      </w:numPr>
      <w:spacing w:before="200"/>
      <w:outlineLvl w:val="2"/>
    </w:pPr>
    <w:rPr>
      <w:rFonts w:cstheme="majorBidi"/>
      <w:b/>
      <w:bCs/>
      <w:color w:val="000000" w:themeColor="text1"/>
      <w:sz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826A0A"/>
    <w:pPr>
      <w:keepNext/>
      <w:keepLines/>
      <w:spacing w:before="200"/>
      <w:outlineLvl w:val="3"/>
    </w:pPr>
    <w:rPr>
      <w:rFonts w:cstheme="majorBidi"/>
      <w:b/>
      <w:bCs/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38445D"/>
    <w:pPr>
      <w:numPr>
        <w:numId w:val="34"/>
      </w:numPr>
      <w:spacing w:line="240" w:lineRule="auto"/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autoRedefine/>
    <w:qFormat/>
    <w:rsid w:val="008D3427"/>
    <w:pPr>
      <w:spacing w:before="120"/>
    </w:pPr>
  </w:style>
  <w:style w:type="paragraph" w:customStyle="1" w:styleId="FirstParagraph">
    <w:name w:val="First Paragraph"/>
    <w:basedOn w:val="a4"/>
    <w:next w:val="a4"/>
  </w:style>
  <w:style w:type="paragraph" w:customStyle="1" w:styleId="Compact">
    <w:name w:val="Compact"/>
    <w:basedOn w:val="a4"/>
    <w:autoRedefine/>
    <w:qFormat/>
    <w:rsid w:val="00E72CCE"/>
    <w:pPr>
      <w:spacing w:before="0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AB34CC"/>
    <w:pPr>
      <w:spacing w:afterLines="200" w:after="720" w:line="180" w:lineRule="auto"/>
      <w:contextualSpacing/>
      <w:jc w:val="right"/>
    </w:pPr>
    <w:rPr>
      <w:rFonts w:eastAsia="Source Han Sans" w:cstheme="majorBidi"/>
      <w:b/>
      <w:color w:val="000000" w:themeColor="text1"/>
      <w:sz w:val="140"/>
      <w:szCs w:val="56"/>
    </w:rPr>
  </w:style>
  <w:style w:type="paragraph" w:styleId="a8">
    <w:name w:val="Subtitle"/>
    <w:basedOn w:val="a0"/>
    <w:next w:val="a0"/>
    <w:link w:val="a9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4"/>
    <w:next w:val="a4"/>
    <w:autoRedefine/>
    <w:qFormat/>
    <w:rsid w:val="003F3856"/>
    <w:pPr>
      <w:keepNext/>
      <w:keepLines/>
      <w:spacing w:line="240" w:lineRule="auto"/>
      <w:jc w:val="center"/>
    </w:pPr>
    <w:rPr>
      <w:b/>
      <w:sz w:val="40"/>
    </w:rPr>
  </w:style>
  <w:style w:type="paragraph" w:styleId="aa">
    <w:name w:val="Date"/>
    <w:basedOn w:val="a4"/>
    <w:next w:val="a4"/>
    <w:autoRedefine/>
    <w:qFormat/>
    <w:rsid w:val="00CC5A35"/>
    <w:pPr>
      <w:keepNext/>
      <w:keepLines/>
      <w:spacing w:line="240" w:lineRule="auto"/>
      <w:jc w:val="center"/>
    </w:pPr>
    <w:rPr>
      <w:b/>
      <w:sz w:val="40"/>
    </w:rPr>
  </w:style>
  <w:style w:type="paragraph" w:customStyle="1" w:styleId="Abstract">
    <w:name w:val="Abstract"/>
    <w:basedOn w:val="Author"/>
    <w:next w:val="a4"/>
    <w:autoRedefine/>
    <w:qFormat/>
    <w:rsid w:val="003C6E14"/>
    <w:rPr>
      <w:szCs w:val="20"/>
    </w:rPr>
  </w:style>
  <w:style w:type="paragraph" w:styleId="ab">
    <w:name w:val="Bibliography"/>
    <w:basedOn w:val="a0"/>
  </w:style>
  <w:style w:type="paragraph" w:styleId="ac">
    <w:name w:val="Block Text"/>
    <w:basedOn w:val="a4"/>
    <w:next w:val="a4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d">
    <w:name w:val="footnote text"/>
    <w:basedOn w:val="a0"/>
    <w:autoRedefine/>
    <w:uiPriority w:val="9"/>
    <w:unhideWhenUsed/>
    <w:rsid w:val="00E57EAE"/>
    <w:rPr>
      <w:sz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4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0C4618"/>
    <w:pPr>
      <w:spacing w:line="240" w:lineRule="auto"/>
      <w:contextualSpacing/>
      <w:jc w:val="center"/>
    </w:pPr>
    <w:rPr>
      <w:rFonts w:eastAsia="Source Han Sans" w:cstheme="majorHAnsi"/>
      <w:b/>
      <w:iCs/>
      <w:szCs w:val="18"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654DA0"/>
    <w:pPr>
      <w:pBdr>
        <w:top w:val="single" w:sz="4" w:space="4" w:color="auto"/>
        <w:bottom w:val="single" w:sz="4" w:space="4" w:color="auto"/>
      </w:pBd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1"/>
    <w:link w:val="ae"/>
    <w:uiPriority w:val="35"/>
    <w:rsid w:val="000C4618"/>
    <w:rPr>
      <w:rFonts w:ascii="Source Sans Pro" w:eastAsia="Source Han Sans" w:hAnsi="Source Sans Pro" w:cstheme="majorHAnsi"/>
      <w:b/>
      <w:iCs/>
      <w:sz w:val="20"/>
      <w:szCs w:val="18"/>
    </w:rPr>
  </w:style>
  <w:style w:type="character" w:customStyle="1" w:styleId="VerbatimChar">
    <w:name w:val="Verbatim Char"/>
    <w:basedOn w:val="a1"/>
    <w:uiPriority w:val="1"/>
    <w:qFormat/>
    <w:rsid w:val="00794016"/>
    <w:rPr>
      <w:rFonts w:ascii="Source Code Pro" w:eastAsia="Source Han Sans" w:hAnsi="Source Code Pro"/>
      <w:bdr w:val="none" w:sz="0" w:space="0" w:color="auto"/>
      <w:shd w:val="thinDiagStripe" w:color="A6A6A6" w:themeColor="background1" w:themeShade="A6" w:fill="auto"/>
    </w:rPr>
  </w:style>
  <w:style w:type="character" w:styleId="af0">
    <w:name w:val="footnote reference"/>
    <w:basedOn w:val="a1"/>
    <w:unhideWhenUsed/>
    <w:rsid w:val="00E57EAE"/>
    <w:rPr>
      <w:vertAlign w:val="superscript"/>
    </w:rPr>
  </w:style>
  <w:style w:type="character" w:styleId="af1">
    <w:name w:val="Hyperlink"/>
    <w:basedOn w:val="a1"/>
    <w:uiPriority w:val="99"/>
    <w:qFormat/>
    <w:rsid w:val="00963745"/>
    <w:rPr>
      <w:color w:val="auto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007BCB"/>
    <w:pPr>
      <w:numPr>
        <w:numId w:val="0"/>
      </w:numPr>
      <w:outlineLvl w:val="9"/>
    </w:pPr>
    <w:rPr>
      <w:rFonts w:cs="Times New Roman (本文のフォント - コンプレ"/>
      <w:bCs w:val="0"/>
      <w:color w:val="auto"/>
      <w:sz w:val="24"/>
      <w:szCs w:val="24"/>
    </w:rPr>
  </w:style>
  <w:style w:type="paragraph" w:styleId="af3">
    <w:name w:val="header"/>
    <w:basedOn w:val="a0"/>
    <w:link w:val="af4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FE639D"/>
  </w:style>
  <w:style w:type="paragraph" w:styleId="af5">
    <w:name w:val="footer"/>
    <w:basedOn w:val="a0"/>
    <w:link w:val="af6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uiPriority w:val="99"/>
    <w:rsid w:val="00FE639D"/>
  </w:style>
  <w:style w:type="paragraph" w:styleId="af7">
    <w:name w:val="List Paragraph"/>
    <w:basedOn w:val="a0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1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8">
    <w:name w:val="Placeholder Text"/>
    <w:basedOn w:val="a1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1"/>
    <w:link w:val="af9"/>
    <w:uiPriority w:val="1"/>
    <w:rsid w:val="00EF0C6F"/>
  </w:style>
  <w:style w:type="paragraph" w:styleId="11">
    <w:name w:val="toc 1"/>
    <w:basedOn w:val="a0"/>
    <w:next w:val="a0"/>
    <w:autoRedefine/>
    <w:uiPriority w:val="39"/>
    <w:unhideWhenUsed/>
    <w:qFormat/>
    <w:rsid w:val="00963745"/>
    <w:pPr>
      <w:spacing w:before="120" w:after="120"/>
    </w:pPr>
    <w:rPr>
      <w:rFonts w:asciiTheme="minorHAnsi" w:eastAsiaTheme="minorHAnsi"/>
      <w:b/>
      <w:bCs/>
      <w:caps/>
      <w:szCs w:val="20"/>
    </w:rPr>
  </w:style>
  <w:style w:type="table" w:customStyle="1" w:styleId="Centered">
    <w:name w:val="Centered"/>
    <w:basedOn w:val="12"/>
    <w:uiPriority w:val="99"/>
    <w:rsid w:val="005A7A93"/>
    <w:pPr>
      <w:spacing w:after="0"/>
      <w:jc w:val="center"/>
    </w:p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  <w:vAlign w:val="center"/>
    </w:tcPr>
    <w:tblStylePr w:type="firstRow">
      <w:rPr>
        <w:b/>
        <w:i w:val="0"/>
        <w:iCs/>
      </w:rPr>
      <w:tblPr/>
      <w:trPr>
        <w:cantSplit/>
        <w:tblHeader/>
      </w:trPr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2F2F2" w:themeFill="background1" w:themeFillShade="F2"/>
      </w:tcPr>
    </w:tblStylePr>
    <w:tblStylePr w:type="lastRow">
      <w:rPr>
        <w:b w:val="0"/>
        <w:i w:val="0"/>
        <w:i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one" w:sz="0" w:space="0" w:color="auto"/>
        </w:tcBorders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0">
    <w:name w:val="標準の表 11"/>
    <w:basedOn w:val="a2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2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2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2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2">
    <w:name w:val="Table Grid 1"/>
    <w:basedOn w:val="a2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1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1"/>
    <w:link w:val="1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36"/>
      <w:szCs w:val="36"/>
    </w:rPr>
  </w:style>
  <w:style w:type="character" w:customStyle="1" w:styleId="21">
    <w:name w:val="見出し 2 (文字)"/>
    <w:basedOn w:val="a1"/>
    <w:link w:val="20"/>
    <w:uiPriority w:val="9"/>
    <w:rsid w:val="00C14FCD"/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character" w:customStyle="1" w:styleId="31">
    <w:name w:val="見出し 3 (文字)"/>
    <w:basedOn w:val="a1"/>
    <w:link w:val="30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24"/>
    </w:rPr>
  </w:style>
  <w:style w:type="character" w:customStyle="1" w:styleId="40">
    <w:name w:val="見出し 4 (文字)"/>
    <w:basedOn w:val="a1"/>
    <w:link w:val="4"/>
    <w:uiPriority w:val="9"/>
    <w:rsid w:val="00826A0A"/>
    <w:rPr>
      <w:rFonts w:ascii="Source Sans Pro" w:eastAsia="Source Han Code JP R" w:hAnsi="Source Sans Pro" w:cstheme="majorBidi"/>
      <w:b/>
      <w:bCs/>
      <w:iCs/>
      <w:color w:val="000000" w:themeColor="text1"/>
      <w:sz w:val="20"/>
    </w:rPr>
  </w:style>
  <w:style w:type="character" w:customStyle="1" w:styleId="50">
    <w:name w:val="見出し 5 (文字)"/>
    <w:basedOn w:val="a1"/>
    <w:link w:val="5"/>
    <w:uiPriority w:val="9"/>
    <w:rsid w:val="0038445D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1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1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1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1"/>
    <w:link w:val="a6"/>
    <w:uiPriority w:val="10"/>
    <w:rsid w:val="00AB34CC"/>
    <w:rPr>
      <w:rFonts w:ascii="Source Sans Pro" w:eastAsia="Source Han Sans" w:hAnsi="Source Sans Pro" w:cstheme="majorBidi"/>
      <w:b/>
      <w:color w:val="000000" w:themeColor="text1"/>
      <w:sz w:val="140"/>
      <w:szCs w:val="56"/>
    </w:rPr>
  </w:style>
  <w:style w:type="character" w:customStyle="1" w:styleId="a9">
    <w:name w:val="副題 (文字)"/>
    <w:basedOn w:val="a1"/>
    <w:link w:val="a8"/>
    <w:uiPriority w:val="11"/>
    <w:rsid w:val="00313492"/>
    <w:rPr>
      <w:color w:val="5A5A5A" w:themeColor="text1" w:themeTint="A5"/>
      <w:spacing w:val="10"/>
    </w:rPr>
  </w:style>
  <w:style w:type="character" w:styleId="afe">
    <w:name w:val="Strong"/>
    <w:basedOn w:val="a1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1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1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1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1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1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1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1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1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CC5A35"/>
    <w:pPr>
      <w:ind w:left="200"/>
    </w:pPr>
    <w:rPr>
      <w:rFonts w:asciiTheme="minorHAnsi" w:eastAsiaTheme="minorHAnsi"/>
      <w:smallCaps/>
      <w:szCs w:val="20"/>
    </w:rPr>
  </w:style>
  <w:style w:type="paragraph" w:styleId="32">
    <w:name w:val="toc 3"/>
    <w:basedOn w:val="a0"/>
    <w:next w:val="a0"/>
    <w:autoRedefine/>
    <w:uiPriority w:val="39"/>
    <w:unhideWhenUsed/>
    <w:qFormat/>
    <w:rsid w:val="00CC5A35"/>
    <w:pPr>
      <w:ind w:left="400"/>
    </w:pPr>
    <w:rPr>
      <w:rFonts w:asciiTheme="minorHAnsi" w:eastAsiaTheme="minorHAnsi"/>
      <w:i/>
      <w:iCs/>
      <w:szCs w:val="20"/>
    </w:rPr>
  </w:style>
  <w:style w:type="character" w:customStyle="1" w:styleId="a5">
    <w:name w:val="本文 (文字)"/>
    <w:basedOn w:val="a1"/>
    <w:link w:val="a4"/>
    <w:rsid w:val="008D3427"/>
    <w:rPr>
      <w:rFonts w:ascii="Source Sans Pro" w:eastAsia="Source Han Code JP R" w:hAnsi="Source Sans Pro"/>
      <w:sz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1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C14FCD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C14FCD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C14FCD"/>
    <w:pPr>
      <w:numPr>
        <w:ilvl w:val="0"/>
        <w:numId w:val="0"/>
      </w:numPr>
    </w:pPr>
  </w:style>
  <w:style w:type="paragraph" w:customStyle="1" w:styleId="HeadingUnnumbered4">
    <w:name w:val="Heading Unnumbered 4"/>
    <w:basedOn w:val="4"/>
    <w:autoRedefine/>
    <w:qFormat/>
    <w:rsid w:val="00C14FCD"/>
  </w:style>
  <w:style w:type="paragraph" w:styleId="a">
    <w:name w:val="List Bullet"/>
    <w:basedOn w:val="a0"/>
    <w:unhideWhenUsed/>
    <w:rsid w:val="00277BAF"/>
    <w:pPr>
      <w:numPr>
        <w:numId w:val="20"/>
      </w:numPr>
      <w:contextualSpacing/>
    </w:pPr>
  </w:style>
  <w:style w:type="paragraph" w:styleId="2">
    <w:name w:val="List Bullet 2"/>
    <w:basedOn w:val="a0"/>
    <w:unhideWhenUsed/>
    <w:rsid w:val="00277BAF"/>
    <w:pPr>
      <w:numPr>
        <w:numId w:val="21"/>
      </w:numPr>
      <w:contextualSpacing/>
    </w:pPr>
  </w:style>
  <w:style w:type="paragraph" w:styleId="3">
    <w:name w:val="List Bullet 3"/>
    <w:basedOn w:val="a0"/>
    <w:unhideWhenUsed/>
    <w:rsid w:val="00277BAF"/>
    <w:pPr>
      <w:numPr>
        <w:numId w:val="22"/>
      </w:numPr>
      <w:contextualSpacing/>
    </w:pPr>
  </w:style>
  <w:style w:type="paragraph" w:customStyle="1" w:styleId="BulletList1">
    <w:name w:val="Bullet List 1"/>
    <w:basedOn w:val="a"/>
    <w:autoRedefine/>
    <w:qFormat/>
    <w:rsid w:val="00277BAF"/>
    <w:pPr>
      <w:numPr>
        <w:numId w:val="37"/>
      </w:numPr>
    </w:pPr>
  </w:style>
  <w:style w:type="paragraph" w:customStyle="1" w:styleId="BulletList2">
    <w:name w:val="Bullet List 2"/>
    <w:basedOn w:val="2"/>
    <w:autoRedefine/>
    <w:qFormat/>
    <w:rsid w:val="00277BAF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  <w:sz w:val="18"/>
      <w:szCs w:val="18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  <w:sz w:val="18"/>
      <w:szCs w:val="18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  <w:sz w:val="18"/>
      <w:szCs w:val="18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  <w:sz w:val="18"/>
      <w:szCs w:val="18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  <w:sz w:val="18"/>
      <w:szCs w:val="18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  <w:sz w:val="18"/>
      <w:szCs w:val="18"/>
    </w:rPr>
  </w:style>
  <w:style w:type="paragraph" w:customStyle="1" w:styleId="SourceCode">
    <w:name w:val="Source Code"/>
    <w:basedOn w:val="a4"/>
    <w:next w:val="a4"/>
    <w:autoRedefine/>
    <w:qFormat/>
    <w:rsid w:val="005253C3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after="120" w:line="240" w:lineRule="auto"/>
      <w:contextualSpacing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4410B"/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4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1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1"/>
    <w:semiHidden/>
    <w:unhideWhenUsed/>
    <w:rsid w:val="00E57EA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534B7B-866C-094E-8C12-433107D75C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8</TotalTime>
  <Pages>9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</dc:creator>
  <cp:lastModifiedBy>Kazuki Yamamoto</cp:lastModifiedBy>
  <cp:revision>119</cp:revision>
  <dcterms:created xsi:type="dcterms:W3CDTF">2015-10-15T16:19:00Z</dcterms:created>
  <dcterms:modified xsi:type="dcterms:W3CDTF">2019-01-22T03:48:00Z</dcterms:modified>
</cp:coreProperties>
</file>